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lledutableau"/>
        <w:tblW w:w="10617" w:type="dxa"/>
        <w:tblLayout w:type="fixed"/>
        <w:tblLook w:val="04A0" w:firstRow="1" w:lastRow="0" w:firstColumn="1" w:lastColumn="0" w:noHBand="0" w:noVBand="1"/>
      </w:tblPr>
      <w:tblGrid>
        <w:gridCol w:w="3456"/>
        <w:gridCol w:w="1755"/>
        <w:gridCol w:w="426"/>
        <w:gridCol w:w="1134"/>
        <w:gridCol w:w="2551"/>
        <w:gridCol w:w="1276"/>
        <w:gridCol w:w="19"/>
      </w:tblGrid>
      <w:tr w:rsidR="00FF6BF5" w:rsidRPr="00FF6BF5" w14:paraId="0815C47F" w14:textId="77777777" w:rsidTr="005E1344">
        <w:trPr>
          <w:trHeight w:val="169"/>
          <w:tblHeader/>
        </w:trPr>
        <w:tc>
          <w:tcPr>
            <w:tcW w:w="5637" w:type="dxa"/>
            <w:gridSpan w:val="3"/>
            <w:tcBorders>
              <w:top w:val="nil"/>
              <w:left w:val="nil"/>
              <w:bottom w:val="nil"/>
              <w:right w:val="double" w:sz="4" w:space="0" w:color="000000" w:themeColor="text1"/>
            </w:tcBorders>
            <w:shd w:val="clear" w:color="auto" w:fill="auto"/>
          </w:tcPr>
          <w:p w14:paraId="639A7D8F" w14:textId="33080016" w:rsidR="006A1C20" w:rsidRPr="00F7124F" w:rsidRDefault="006A1C20" w:rsidP="00FF6BF5">
            <w:pPr>
              <w:spacing w:before="40" w:after="40"/>
              <w:rPr>
                <w:rFonts w:eastAsia="Calibri" w:cs="Arial"/>
                <w:sz w:val="28"/>
                <w:szCs w:val="28"/>
              </w:rPr>
            </w:pPr>
            <w:r w:rsidRPr="00F7124F">
              <w:rPr>
                <w:rFonts w:eastAsia="Times New Roman" w:cs="Arial"/>
                <w:b/>
                <w:sz w:val="28"/>
                <w:szCs w:val="28"/>
                <w:lang w:eastAsia="fr-CA"/>
              </w:rPr>
              <w:t xml:space="preserve">APPROCHE V1SAGES </w:t>
            </w:r>
            <w:r w:rsidRPr="00F7124F">
              <w:rPr>
                <w:rFonts w:eastAsia="Calibri" w:cs="Arial"/>
                <w:b/>
                <w:sz w:val="28"/>
                <w:szCs w:val="28"/>
              </w:rPr>
              <w:t>©</w:t>
            </w:r>
          </w:p>
          <w:p w14:paraId="54F82DEC" w14:textId="77777777" w:rsidR="006A1C20" w:rsidRPr="00F7124F" w:rsidRDefault="006A1C20" w:rsidP="00FF6BF5">
            <w:pPr>
              <w:spacing w:before="40" w:after="40"/>
              <w:rPr>
                <w:rFonts w:eastAsia="Calibri" w:cs="Arial"/>
                <w:sz w:val="28"/>
                <w:szCs w:val="28"/>
              </w:rPr>
            </w:pPr>
          </w:p>
          <w:p w14:paraId="5C5C6BFA" w14:textId="41EFDDA1" w:rsidR="00DE37B2" w:rsidRPr="00F7124F" w:rsidRDefault="00C64486" w:rsidP="00FF6BF5">
            <w:pPr>
              <w:spacing w:before="40" w:after="40"/>
              <w:rPr>
                <w:rFonts w:eastAsia="Times New Roman" w:cs="Arial"/>
                <w:b/>
                <w:sz w:val="22"/>
                <w:lang w:eastAsia="fr-CA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1486825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24F" w:rsidRPr="00F7124F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C30B55" w:rsidRPr="00F7124F">
              <w:rPr>
                <w:rFonts w:cs="Arial"/>
              </w:rPr>
              <w:t xml:space="preserve">  </w:t>
            </w:r>
            <w:r w:rsidR="006A1C20" w:rsidRPr="00F7124F">
              <w:rPr>
                <w:rFonts w:eastAsia="Times New Roman" w:cs="Arial"/>
                <w:b/>
                <w:sz w:val="22"/>
                <w:lang w:eastAsia="fr-CA"/>
              </w:rPr>
              <w:t>Plan de services individualisé (PSI)</w:t>
            </w:r>
          </w:p>
          <w:p w14:paraId="1419A97E" w14:textId="30951EF0" w:rsidR="00DE37B2" w:rsidRPr="00F7124F" w:rsidRDefault="006A1C20" w:rsidP="00FF6BF5">
            <w:pPr>
              <w:spacing w:before="40" w:after="40"/>
              <w:rPr>
                <w:rFonts w:eastAsia="Times New Roman" w:cs="Arial"/>
                <w:b/>
                <w:sz w:val="22"/>
                <w:lang w:eastAsia="fr-CA"/>
              </w:rPr>
            </w:pPr>
            <w:proofErr w:type="gramStart"/>
            <w:r w:rsidRPr="00F7124F">
              <w:rPr>
                <w:rFonts w:eastAsia="Times New Roman" w:cs="Arial"/>
                <w:b/>
                <w:sz w:val="22"/>
                <w:lang w:eastAsia="fr-CA"/>
              </w:rPr>
              <w:t>ou</w:t>
            </w:r>
            <w:proofErr w:type="gramEnd"/>
          </w:p>
          <w:p w14:paraId="39A1F426" w14:textId="509B4107" w:rsidR="006A1C20" w:rsidRPr="00DE37B2" w:rsidRDefault="00C64486" w:rsidP="006A1C20">
            <w:pPr>
              <w:spacing w:before="40" w:after="40"/>
              <w:rPr>
                <w:rFonts w:eastAsia="Times New Roman" w:cs="Arial"/>
                <w:b/>
                <w:szCs w:val="20"/>
                <w:lang w:eastAsia="fr-CA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1859308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0B55" w:rsidRPr="00F7124F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C30B55" w:rsidRPr="00F7124F">
              <w:rPr>
                <w:rFonts w:cs="Arial"/>
              </w:rPr>
              <w:t xml:space="preserve">  </w:t>
            </w:r>
            <w:r w:rsidR="006A1C20" w:rsidRPr="00F7124F">
              <w:rPr>
                <w:rFonts w:eastAsia="Times New Roman" w:cs="Arial"/>
                <w:b/>
                <w:sz w:val="22"/>
                <w:lang w:eastAsia="fr-CA"/>
              </w:rPr>
              <w:t>Plan d’intervention interdisciplinaire (PII)</w:t>
            </w:r>
          </w:p>
        </w:tc>
        <w:tc>
          <w:tcPr>
            <w:tcW w:w="4980" w:type="dxa"/>
            <w:gridSpan w:val="4"/>
            <w:tcBorders>
              <w:top w:val="double" w:sz="6" w:space="0" w:color="auto"/>
              <w:left w:val="double" w:sz="4" w:space="0" w:color="000000" w:themeColor="text1"/>
              <w:bottom w:val="double" w:sz="4" w:space="0" w:color="000000" w:themeColor="text1"/>
              <w:right w:val="double" w:sz="6" w:space="0" w:color="auto"/>
            </w:tcBorders>
            <w:shd w:val="clear" w:color="auto" w:fill="auto"/>
          </w:tcPr>
          <w:p w14:paraId="12C648AF" w14:textId="016501FD" w:rsidR="00FF6BF5" w:rsidRPr="00FF6BF5" w:rsidRDefault="00FF6BF5" w:rsidP="006A1C20">
            <w:pPr>
              <w:spacing w:before="120" w:after="120"/>
              <w:rPr>
                <w:rFonts w:eastAsia="Times New Roman" w:cs="Arial"/>
                <w:szCs w:val="20"/>
                <w:lang w:eastAsia="fr-CA"/>
              </w:rPr>
            </w:pPr>
            <w:r w:rsidRPr="006A1C20">
              <w:rPr>
                <w:rFonts w:eastAsia="Times New Roman" w:cs="Arial"/>
                <w:szCs w:val="20"/>
                <w:lang w:eastAsia="fr-CA"/>
              </w:rPr>
              <w:t xml:space="preserve">No dossier : </w:t>
            </w:r>
            <w:r w:rsidR="006A1C20" w:rsidRPr="006A1C20">
              <w:rPr>
                <w:rFonts w:eastAsia="Times New Roman" w:cs="Arial"/>
                <w:szCs w:val="20"/>
                <w:lang w:eastAsia="fr-CA"/>
              </w:rPr>
              <w:fldChar w:fldCharType="begin">
                <w:ffData>
                  <w:name w:val="Texte2"/>
                  <w:enabled/>
                  <w:calcOnExit w:val="0"/>
                  <w:textInput/>
                </w:ffData>
              </w:fldChar>
            </w:r>
            <w:r w:rsidR="006A1C20" w:rsidRPr="006A1C20">
              <w:rPr>
                <w:rFonts w:eastAsia="Times New Roman" w:cs="Arial"/>
                <w:szCs w:val="20"/>
                <w:lang w:eastAsia="fr-CA"/>
              </w:rPr>
              <w:instrText xml:space="preserve"> FORMTEXT </w:instrText>
            </w:r>
            <w:r w:rsidR="006A1C20" w:rsidRPr="006A1C20">
              <w:rPr>
                <w:rFonts w:eastAsia="Times New Roman" w:cs="Arial"/>
                <w:szCs w:val="20"/>
                <w:lang w:eastAsia="fr-CA"/>
              </w:rPr>
            </w:r>
            <w:r w:rsidR="006A1C20" w:rsidRPr="006A1C20">
              <w:rPr>
                <w:rFonts w:eastAsia="Times New Roman" w:cs="Arial"/>
                <w:szCs w:val="20"/>
                <w:lang w:eastAsia="fr-CA"/>
              </w:rPr>
              <w:fldChar w:fldCharType="separate"/>
            </w:r>
            <w:bookmarkStart w:id="0" w:name="_GoBack"/>
            <w:bookmarkEnd w:id="0"/>
            <w:r w:rsidR="006A1C20" w:rsidRPr="006A1C20">
              <w:rPr>
                <w:rFonts w:eastAsia="Times New Roman" w:cs="Arial"/>
                <w:szCs w:val="20"/>
                <w:lang w:eastAsia="fr-CA"/>
              </w:rPr>
              <w:t> </w:t>
            </w:r>
            <w:r w:rsidR="006A1C20" w:rsidRPr="006A1C20">
              <w:rPr>
                <w:rFonts w:eastAsia="Times New Roman" w:cs="Arial"/>
                <w:szCs w:val="20"/>
                <w:lang w:eastAsia="fr-CA"/>
              </w:rPr>
              <w:t> </w:t>
            </w:r>
            <w:r w:rsidR="006A1C20" w:rsidRPr="006A1C20">
              <w:rPr>
                <w:rFonts w:eastAsia="Times New Roman" w:cs="Arial"/>
                <w:szCs w:val="20"/>
                <w:lang w:eastAsia="fr-CA"/>
              </w:rPr>
              <w:t> </w:t>
            </w:r>
            <w:r w:rsidR="006A1C20" w:rsidRPr="006A1C20">
              <w:rPr>
                <w:rFonts w:eastAsia="Times New Roman" w:cs="Arial"/>
                <w:szCs w:val="20"/>
                <w:lang w:eastAsia="fr-CA"/>
              </w:rPr>
              <w:t> </w:t>
            </w:r>
            <w:r w:rsidR="006A1C20" w:rsidRPr="006A1C20">
              <w:rPr>
                <w:rFonts w:eastAsia="Times New Roman" w:cs="Arial"/>
                <w:szCs w:val="20"/>
                <w:lang w:eastAsia="fr-CA"/>
              </w:rPr>
              <w:t> </w:t>
            </w:r>
            <w:r w:rsidR="006A1C20" w:rsidRPr="006A1C20">
              <w:rPr>
                <w:rFonts w:eastAsia="Times New Roman" w:cs="Arial"/>
                <w:szCs w:val="20"/>
                <w:lang w:eastAsia="fr-CA"/>
              </w:rPr>
              <w:fldChar w:fldCharType="end"/>
            </w:r>
            <w:r w:rsidR="006A1C20">
              <w:rPr>
                <w:rFonts w:eastAsia="Times New Roman" w:cs="Arial"/>
                <w:szCs w:val="20"/>
                <w:lang w:eastAsia="fr-CA"/>
              </w:rPr>
              <w:t xml:space="preserve">   </w:t>
            </w:r>
            <w:r w:rsidR="006A1C20" w:rsidRPr="00FF6BF5">
              <w:rPr>
                <w:rFonts w:eastAsia="Times New Roman" w:cs="Arial"/>
                <w:szCs w:val="20"/>
                <w:lang w:eastAsia="fr-CA"/>
              </w:rPr>
              <w:fldChar w:fldCharType="begin">
                <w:ffData>
                  <w:name w:val="Texte2"/>
                  <w:enabled/>
                  <w:calcOnExit w:val="0"/>
                  <w:textInput/>
                </w:ffData>
              </w:fldChar>
            </w:r>
            <w:r w:rsidR="006A1C20" w:rsidRPr="00FF6BF5">
              <w:rPr>
                <w:rFonts w:eastAsia="Times New Roman" w:cs="Arial"/>
                <w:szCs w:val="20"/>
                <w:lang w:eastAsia="fr-CA"/>
              </w:rPr>
              <w:instrText xml:space="preserve"> FORMTEXT </w:instrText>
            </w:r>
            <w:r w:rsidR="006A1C20" w:rsidRPr="00FF6BF5">
              <w:rPr>
                <w:rFonts w:eastAsia="Times New Roman" w:cs="Arial"/>
                <w:szCs w:val="20"/>
                <w:lang w:eastAsia="fr-CA"/>
              </w:rPr>
            </w:r>
            <w:r w:rsidR="006A1C20" w:rsidRPr="00FF6BF5">
              <w:rPr>
                <w:rFonts w:eastAsia="Times New Roman" w:cs="Arial"/>
                <w:szCs w:val="20"/>
                <w:lang w:eastAsia="fr-CA"/>
              </w:rPr>
              <w:fldChar w:fldCharType="separate"/>
            </w:r>
            <w:r w:rsidR="006A1C20">
              <w:rPr>
                <w:rFonts w:eastAsia="Times New Roman" w:cs="Arial"/>
                <w:szCs w:val="20"/>
                <w:lang w:eastAsia="fr-CA"/>
              </w:rPr>
              <w:t> </w:t>
            </w:r>
            <w:r w:rsidR="006A1C20">
              <w:rPr>
                <w:rFonts w:eastAsia="Times New Roman" w:cs="Arial"/>
                <w:szCs w:val="20"/>
                <w:lang w:eastAsia="fr-CA"/>
              </w:rPr>
              <w:t> </w:t>
            </w:r>
            <w:r w:rsidR="006A1C20">
              <w:rPr>
                <w:rFonts w:eastAsia="Times New Roman" w:cs="Arial"/>
                <w:szCs w:val="20"/>
                <w:lang w:eastAsia="fr-CA"/>
              </w:rPr>
              <w:t> </w:t>
            </w:r>
            <w:r w:rsidR="006A1C20">
              <w:rPr>
                <w:rFonts w:eastAsia="Times New Roman" w:cs="Arial"/>
                <w:szCs w:val="20"/>
                <w:lang w:eastAsia="fr-CA"/>
              </w:rPr>
              <w:t> </w:t>
            </w:r>
            <w:r w:rsidR="006A1C20">
              <w:rPr>
                <w:rFonts w:eastAsia="Times New Roman" w:cs="Arial"/>
                <w:szCs w:val="20"/>
                <w:lang w:eastAsia="fr-CA"/>
              </w:rPr>
              <w:t> </w:t>
            </w:r>
            <w:r w:rsidR="006A1C20" w:rsidRPr="00FF6BF5">
              <w:rPr>
                <w:rFonts w:eastAsia="Times New Roman" w:cs="Arial"/>
                <w:szCs w:val="20"/>
                <w:lang w:eastAsia="fr-CA"/>
              </w:rPr>
              <w:fldChar w:fldCharType="end"/>
            </w:r>
            <w:r w:rsidR="006A1C20">
              <w:rPr>
                <w:rFonts w:eastAsia="Times New Roman" w:cs="Arial"/>
                <w:szCs w:val="20"/>
                <w:lang w:eastAsia="fr-CA"/>
              </w:rPr>
              <w:t xml:space="preserve">   </w:t>
            </w:r>
            <w:r w:rsidR="006A1C20" w:rsidRPr="00FF6BF5">
              <w:rPr>
                <w:rFonts w:eastAsia="Times New Roman" w:cs="Arial"/>
                <w:szCs w:val="20"/>
                <w:lang w:eastAsia="fr-CA"/>
              </w:rPr>
              <w:fldChar w:fldCharType="begin">
                <w:ffData>
                  <w:name w:val="Texte2"/>
                  <w:enabled/>
                  <w:calcOnExit w:val="0"/>
                  <w:textInput/>
                </w:ffData>
              </w:fldChar>
            </w:r>
            <w:r w:rsidR="006A1C20" w:rsidRPr="00FF6BF5">
              <w:rPr>
                <w:rFonts w:eastAsia="Times New Roman" w:cs="Arial"/>
                <w:szCs w:val="20"/>
                <w:lang w:eastAsia="fr-CA"/>
              </w:rPr>
              <w:instrText xml:space="preserve"> FORMTEXT </w:instrText>
            </w:r>
            <w:r w:rsidR="006A1C20" w:rsidRPr="00FF6BF5">
              <w:rPr>
                <w:rFonts w:eastAsia="Times New Roman" w:cs="Arial"/>
                <w:szCs w:val="20"/>
                <w:lang w:eastAsia="fr-CA"/>
              </w:rPr>
            </w:r>
            <w:r w:rsidR="006A1C20" w:rsidRPr="00FF6BF5">
              <w:rPr>
                <w:rFonts w:eastAsia="Times New Roman" w:cs="Arial"/>
                <w:szCs w:val="20"/>
                <w:lang w:eastAsia="fr-CA"/>
              </w:rPr>
              <w:fldChar w:fldCharType="separate"/>
            </w:r>
            <w:r w:rsidR="006A1C20">
              <w:rPr>
                <w:rFonts w:eastAsia="Times New Roman" w:cs="Arial"/>
                <w:szCs w:val="20"/>
                <w:lang w:eastAsia="fr-CA"/>
              </w:rPr>
              <w:t> </w:t>
            </w:r>
            <w:r w:rsidR="006A1C20">
              <w:rPr>
                <w:rFonts w:eastAsia="Times New Roman" w:cs="Arial"/>
                <w:szCs w:val="20"/>
                <w:lang w:eastAsia="fr-CA"/>
              </w:rPr>
              <w:t> </w:t>
            </w:r>
            <w:r w:rsidR="006A1C20">
              <w:rPr>
                <w:rFonts w:eastAsia="Times New Roman" w:cs="Arial"/>
                <w:szCs w:val="20"/>
                <w:lang w:eastAsia="fr-CA"/>
              </w:rPr>
              <w:t> </w:t>
            </w:r>
            <w:r w:rsidR="006A1C20">
              <w:rPr>
                <w:rFonts w:eastAsia="Times New Roman" w:cs="Arial"/>
                <w:szCs w:val="20"/>
                <w:lang w:eastAsia="fr-CA"/>
              </w:rPr>
              <w:t> </w:t>
            </w:r>
            <w:r w:rsidR="006A1C20">
              <w:rPr>
                <w:rFonts w:eastAsia="Times New Roman" w:cs="Arial"/>
                <w:szCs w:val="20"/>
                <w:lang w:eastAsia="fr-CA"/>
              </w:rPr>
              <w:t> </w:t>
            </w:r>
            <w:r w:rsidR="006A1C20" w:rsidRPr="00FF6BF5">
              <w:rPr>
                <w:rFonts w:eastAsia="Times New Roman" w:cs="Arial"/>
                <w:szCs w:val="20"/>
                <w:lang w:eastAsia="fr-CA"/>
              </w:rPr>
              <w:fldChar w:fldCharType="end"/>
            </w:r>
          </w:p>
          <w:p w14:paraId="5BDF2D40" w14:textId="1B6C45A0" w:rsidR="00FF6BF5" w:rsidRPr="00FF6BF5" w:rsidRDefault="00FF6BF5" w:rsidP="006A1C20">
            <w:pPr>
              <w:spacing w:before="120" w:after="120"/>
              <w:rPr>
                <w:rFonts w:eastAsia="Times New Roman" w:cs="Arial"/>
                <w:szCs w:val="20"/>
                <w:lang w:eastAsia="fr-CA"/>
              </w:rPr>
            </w:pPr>
            <w:r w:rsidRPr="00FF6BF5">
              <w:rPr>
                <w:rFonts w:eastAsia="Times New Roman" w:cs="Arial"/>
                <w:szCs w:val="20"/>
                <w:lang w:eastAsia="fr-CA"/>
              </w:rPr>
              <w:t xml:space="preserve">Nom, prénom : </w:t>
            </w:r>
            <w:r w:rsidRPr="00FF6BF5">
              <w:rPr>
                <w:rFonts w:eastAsia="Times New Roman" w:cs="Arial"/>
                <w:szCs w:val="20"/>
                <w:lang w:eastAsia="fr-CA"/>
              </w:rPr>
              <w:fldChar w:fldCharType="begin">
                <w:ffData>
                  <w:name w:val="Texte2"/>
                  <w:enabled/>
                  <w:calcOnExit w:val="0"/>
                  <w:textInput/>
                </w:ffData>
              </w:fldChar>
            </w:r>
            <w:bookmarkStart w:id="1" w:name="Texte2"/>
            <w:r w:rsidRPr="00FF6BF5">
              <w:rPr>
                <w:rFonts w:eastAsia="Times New Roman" w:cs="Arial"/>
                <w:szCs w:val="20"/>
                <w:lang w:eastAsia="fr-CA"/>
              </w:rPr>
              <w:instrText xml:space="preserve"> FORMTEXT </w:instrText>
            </w:r>
            <w:r w:rsidRPr="00FF6BF5">
              <w:rPr>
                <w:rFonts w:eastAsia="Times New Roman" w:cs="Arial"/>
                <w:szCs w:val="20"/>
                <w:lang w:eastAsia="fr-CA"/>
              </w:rPr>
            </w:r>
            <w:r w:rsidRPr="00FF6BF5">
              <w:rPr>
                <w:rFonts w:eastAsia="Times New Roman" w:cs="Arial"/>
                <w:szCs w:val="20"/>
                <w:lang w:eastAsia="fr-CA"/>
              </w:rPr>
              <w:fldChar w:fldCharType="separate"/>
            </w:r>
            <w:r w:rsidR="00F61950">
              <w:rPr>
                <w:rFonts w:eastAsia="Times New Roman" w:cs="Arial"/>
                <w:szCs w:val="20"/>
                <w:lang w:eastAsia="fr-CA"/>
              </w:rPr>
              <w:t> </w:t>
            </w:r>
            <w:r w:rsidR="00F61950">
              <w:rPr>
                <w:rFonts w:eastAsia="Times New Roman" w:cs="Arial"/>
                <w:szCs w:val="20"/>
                <w:lang w:eastAsia="fr-CA"/>
              </w:rPr>
              <w:t> </w:t>
            </w:r>
            <w:r w:rsidR="00F61950">
              <w:rPr>
                <w:rFonts w:eastAsia="Times New Roman" w:cs="Arial"/>
                <w:szCs w:val="20"/>
                <w:lang w:eastAsia="fr-CA"/>
              </w:rPr>
              <w:t> </w:t>
            </w:r>
            <w:r w:rsidR="00F61950">
              <w:rPr>
                <w:rFonts w:eastAsia="Times New Roman" w:cs="Arial"/>
                <w:szCs w:val="20"/>
                <w:lang w:eastAsia="fr-CA"/>
              </w:rPr>
              <w:t> </w:t>
            </w:r>
            <w:r w:rsidR="00F61950">
              <w:rPr>
                <w:rFonts w:eastAsia="Times New Roman" w:cs="Arial"/>
                <w:szCs w:val="20"/>
                <w:lang w:eastAsia="fr-CA"/>
              </w:rPr>
              <w:t> </w:t>
            </w:r>
            <w:r w:rsidRPr="00FF6BF5">
              <w:rPr>
                <w:rFonts w:eastAsia="Times New Roman" w:cs="Arial"/>
                <w:szCs w:val="20"/>
                <w:lang w:eastAsia="fr-CA"/>
              </w:rPr>
              <w:fldChar w:fldCharType="end"/>
            </w:r>
            <w:bookmarkEnd w:id="1"/>
          </w:p>
          <w:p w14:paraId="431147C4" w14:textId="77777777" w:rsidR="00FF6BF5" w:rsidRPr="00FF6BF5" w:rsidRDefault="00FF6BF5" w:rsidP="006A1C20">
            <w:pPr>
              <w:spacing w:before="120" w:after="120"/>
              <w:rPr>
                <w:rFonts w:eastAsia="Times New Roman" w:cs="Arial"/>
                <w:szCs w:val="20"/>
                <w:lang w:eastAsia="fr-CA"/>
              </w:rPr>
            </w:pPr>
            <w:r w:rsidRPr="00FF6BF5">
              <w:rPr>
                <w:rFonts w:eastAsia="Times New Roman" w:cs="Arial"/>
                <w:szCs w:val="20"/>
                <w:lang w:eastAsia="fr-CA"/>
              </w:rPr>
              <w:t xml:space="preserve">Date de naissance : </w:t>
            </w:r>
            <w:r w:rsidRPr="00FF6BF5">
              <w:rPr>
                <w:rFonts w:eastAsia="Times New Roman" w:cs="Arial"/>
                <w:szCs w:val="20"/>
                <w:lang w:eastAsia="fr-CA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bookmarkStart w:id="2" w:name="Texte3"/>
            <w:r w:rsidRPr="00FF6BF5">
              <w:rPr>
                <w:rFonts w:eastAsia="Times New Roman" w:cs="Arial"/>
                <w:szCs w:val="20"/>
                <w:lang w:eastAsia="fr-CA"/>
              </w:rPr>
              <w:instrText xml:space="preserve"> FORMTEXT </w:instrText>
            </w:r>
            <w:r w:rsidRPr="00FF6BF5">
              <w:rPr>
                <w:rFonts w:eastAsia="Times New Roman" w:cs="Arial"/>
                <w:szCs w:val="20"/>
                <w:lang w:eastAsia="fr-CA"/>
              </w:rPr>
            </w:r>
            <w:r w:rsidRPr="00FF6BF5">
              <w:rPr>
                <w:rFonts w:eastAsia="Times New Roman" w:cs="Arial"/>
                <w:szCs w:val="20"/>
                <w:lang w:eastAsia="fr-CA"/>
              </w:rPr>
              <w:fldChar w:fldCharType="separate"/>
            </w:r>
            <w:r w:rsidRPr="00FF6BF5">
              <w:rPr>
                <w:rFonts w:eastAsia="Times New Roman" w:cs="Arial"/>
                <w:noProof/>
                <w:szCs w:val="20"/>
                <w:lang w:eastAsia="fr-CA"/>
              </w:rPr>
              <w:t> </w:t>
            </w:r>
            <w:r w:rsidRPr="00FF6BF5">
              <w:rPr>
                <w:rFonts w:eastAsia="Times New Roman" w:cs="Arial"/>
                <w:noProof/>
                <w:szCs w:val="20"/>
                <w:lang w:eastAsia="fr-CA"/>
              </w:rPr>
              <w:t> </w:t>
            </w:r>
            <w:r w:rsidRPr="00FF6BF5">
              <w:rPr>
                <w:rFonts w:eastAsia="Times New Roman" w:cs="Arial"/>
                <w:noProof/>
                <w:szCs w:val="20"/>
                <w:lang w:eastAsia="fr-CA"/>
              </w:rPr>
              <w:t> </w:t>
            </w:r>
            <w:r w:rsidRPr="00FF6BF5">
              <w:rPr>
                <w:rFonts w:eastAsia="Times New Roman" w:cs="Arial"/>
                <w:noProof/>
                <w:szCs w:val="20"/>
                <w:lang w:eastAsia="fr-CA"/>
              </w:rPr>
              <w:t> </w:t>
            </w:r>
            <w:r w:rsidRPr="00FF6BF5">
              <w:rPr>
                <w:rFonts w:eastAsia="Times New Roman" w:cs="Arial"/>
                <w:noProof/>
                <w:szCs w:val="20"/>
                <w:lang w:eastAsia="fr-CA"/>
              </w:rPr>
              <w:t> </w:t>
            </w:r>
            <w:r w:rsidRPr="00FF6BF5">
              <w:rPr>
                <w:rFonts w:eastAsia="Times New Roman" w:cs="Arial"/>
                <w:szCs w:val="20"/>
                <w:lang w:eastAsia="fr-CA"/>
              </w:rPr>
              <w:fldChar w:fldCharType="end"/>
            </w:r>
            <w:bookmarkEnd w:id="2"/>
          </w:p>
          <w:p w14:paraId="08FAFE5A" w14:textId="41F02F35" w:rsidR="00FF6BF5" w:rsidRPr="00FF6BF5" w:rsidRDefault="005E1344" w:rsidP="006A1C20">
            <w:pPr>
              <w:spacing w:before="120" w:after="120"/>
              <w:rPr>
                <w:rFonts w:eastAsia="Times New Roman" w:cs="Arial"/>
                <w:szCs w:val="20"/>
                <w:lang w:eastAsia="fr-CA"/>
              </w:rPr>
            </w:pPr>
            <w:r>
              <w:rPr>
                <w:rFonts w:eastAsia="Times New Roman" w:cs="Arial"/>
                <w:szCs w:val="20"/>
                <w:lang w:eastAsia="fr-CA"/>
              </w:rPr>
              <w:t>N</w:t>
            </w:r>
            <w:r w:rsidR="00FF6BF5" w:rsidRPr="00FF6BF5">
              <w:rPr>
                <w:rFonts w:eastAsia="Times New Roman" w:cs="Arial"/>
                <w:szCs w:val="20"/>
                <w:lang w:eastAsia="fr-CA"/>
              </w:rPr>
              <w:t xml:space="preserve">AM : </w:t>
            </w:r>
            <w:r w:rsidR="00FF6BF5" w:rsidRPr="00FF6BF5">
              <w:rPr>
                <w:rFonts w:eastAsia="Times New Roman" w:cs="Arial"/>
                <w:szCs w:val="20"/>
                <w:lang w:eastAsia="fr-CA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bookmarkStart w:id="3" w:name="Texte4"/>
            <w:r w:rsidR="00FF6BF5" w:rsidRPr="00FF6BF5">
              <w:rPr>
                <w:rFonts w:eastAsia="Times New Roman" w:cs="Arial"/>
                <w:szCs w:val="20"/>
                <w:lang w:eastAsia="fr-CA"/>
              </w:rPr>
              <w:instrText xml:space="preserve"> FORMTEXT </w:instrText>
            </w:r>
            <w:r w:rsidR="00FF6BF5" w:rsidRPr="00FF6BF5">
              <w:rPr>
                <w:rFonts w:eastAsia="Times New Roman" w:cs="Arial"/>
                <w:szCs w:val="20"/>
                <w:lang w:eastAsia="fr-CA"/>
              </w:rPr>
            </w:r>
            <w:r w:rsidR="00FF6BF5" w:rsidRPr="00FF6BF5">
              <w:rPr>
                <w:rFonts w:eastAsia="Times New Roman" w:cs="Arial"/>
                <w:szCs w:val="20"/>
                <w:lang w:eastAsia="fr-CA"/>
              </w:rPr>
              <w:fldChar w:fldCharType="separate"/>
            </w:r>
            <w:r w:rsidR="00FF6BF5" w:rsidRPr="00FF6BF5">
              <w:rPr>
                <w:rFonts w:eastAsia="Times New Roman" w:cs="Arial"/>
                <w:noProof/>
                <w:szCs w:val="20"/>
                <w:lang w:eastAsia="fr-CA"/>
              </w:rPr>
              <w:t> </w:t>
            </w:r>
            <w:r w:rsidR="00FF6BF5" w:rsidRPr="00FF6BF5">
              <w:rPr>
                <w:rFonts w:eastAsia="Times New Roman" w:cs="Arial"/>
                <w:noProof/>
                <w:szCs w:val="20"/>
                <w:lang w:eastAsia="fr-CA"/>
              </w:rPr>
              <w:t> </w:t>
            </w:r>
            <w:r w:rsidR="00FF6BF5" w:rsidRPr="00FF6BF5">
              <w:rPr>
                <w:rFonts w:eastAsia="Times New Roman" w:cs="Arial"/>
                <w:noProof/>
                <w:szCs w:val="20"/>
                <w:lang w:eastAsia="fr-CA"/>
              </w:rPr>
              <w:t> </w:t>
            </w:r>
            <w:r w:rsidR="00FF6BF5" w:rsidRPr="00FF6BF5">
              <w:rPr>
                <w:rFonts w:eastAsia="Times New Roman" w:cs="Arial"/>
                <w:noProof/>
                <w:szCs w:val="20"/>
                <w:lang w:eastAsia="fr-CA"/>
              </w:rPr>
              <w:t> </w:t>
            </w:r>
            <w:r w:rsidR="00FF6BF5" w:rsidRPr="00FF6BF5">
              <w:rPr>
                <w:rFonts w:eastAsia="Times New Roman" w:cs="Arial"/>
                <w:noProof/>
                <w:szCs w:val="20"/>
                <w:lang w:eastAsia="fr-CA"/>
              </w:rPr>
              <w:t> </w:t>
            </w:r>
            <w:r w:rsidR="00FF6BF5" w:rsidRPr="00FF6BF5">
              <w:rPr>
                <w:rFonts w:eastAsia="Times New Roman" w:cs="Arial"/>
                <w:szCs w:val="20"/>
                <w:lang w:eastAsia="fr-CA"/>
              </w:rPr>
              <w:fldChar w:fldCharType="end"/>
            </w:r>
            <w:bookmarkEnd w:id="3"/>
          </w:p>
          <w:p w14:paraId="0B70F939" w14:textId="41F0DFDD" w:rsidR="00FF6BF5" w:rsidRPr="00FF6BF5" w:rsidRDefault="00FF6BF5" w:rsidP="006A1C20">
            <w:pPr>
              <w:spacing w:before="120" w:after="120"/>
              <w:rPr>
                <w:rFonts w:cs="Arial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  <w:tr w:rsidR="00DE37B2" w:rsidRPr="00FF6BF5" w14:paraId="364A4B59" w14:textId="77777777" w:rsidTr="005E1344">
        <w:trPr>
          <w:trHeight w:val="169"/>
          <w:tblHeader/>
        </w:trPr>
        <w:tc>
          <w:tcPr>
            <w:tcW w:w="10617" w:type="dxa"/>
            <w:gridSpan w:val="7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</w:tcPr>
          <w:p w14:paraId="31E4EC4E" w14:textId="77777777" w:rsidR="00DE37B2" w:rsidRPr="00DE37B2" w:rsidRDefault="00DE37B2" w:rsidP="00FF6BF5">
            <w:pPr>
              <w:spacing w:before="40" w:after="40"/>
              <w:rPr>
                <w:rFonts w:eastAsia="Times New Roman" w:cs="Arial"/>
                <w:sz w:val="10"/>
                <w:szCs w:val="10"/>
                <w:lang w:eastAsia="fr-CA"/>
              </w:rPr>
            </w:pPr>
          </w:p>
        </w:tc>
      </w:tr>
      <w:tr w:rsidR="00B3611A" w:rsidRPr="00FF6BF5" w14:paraId="77E6C455" w14:textId="77777777" w:rsidTr="007E243F">
        <w:tc>
          <w:tcPr>
            <w:tcW w:w="10617" w:type="dxa"/>
            <w:gridSpan w:val="7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  <w:vAlign w:val="center"/>
          </w:tcPr>
          <w:p w14:paraId="0D5E5B71" w14:textId="25F94EFF" w:rsidR="00B3611A" w:rsidRPr="00FF6BF5" w:rsidRDefault="00B3611A" w:rsidP="00463774">
            <w:pPr>
              <w:tabs>
                <w:tab w:val="right" w:pos="10665"/>
              </w:tabs>
              <w:spacing w:before="40" w:after="40"/>
              <w:jc w:val="both"/>
              <w:rPr>
                <w:rFonts w:cs="Arial"/>
                <w:szCs w:val="20"/>
              </w:rPr>
            </w:pPr>
            <w:r w:rsidRPr="00FF6BF5">
              <w:rPr>
                <w:rFonts w:cs="Arial"/>
                <w:szCs w:val="20"/>
              </w:rPr>
              <w:t xml:space="preserve">Date de la rencontre initiale (aa/ms/jr) : </w:t>
            </w:r>
            <w:r w:rsidR="00DE37B2">
              <w:rPr>
                <w:rFonts w:cs="Arial"/>
                <w:szCs w:val="20"/>
              </w:rPr>
              <w:fldChar w:fldCharType="begin">
                <w:ffData>
                  <w:name w:val="Texte24"/>
                  <w:enabled/>
                  <w:calcOnExit w:val="0"/>
                  <w:textInput/>
                </w:ffData>
              </w:fldChar>
            </w:r>
            <w:bookmarkStart w:id="4" w:name="Texte24"/>
            <w:r w:rsidR="00DE37B2">
              <w:rPr>
                <w:rFonts w:cs="Arial"/>
                <w:szCs w:val="20"/>
              </w:rPr>
              <w:instrText xml:space="preserve"> FORMTEXT </w:instrText>
            </w:r>
            <w:r w:rsidR="00DE37B2">
              <w:rPr>
                <w:rFonts w:cs="Arial"/>
                <w:szCs w:val="20"/>
              </w:rPr>
            </w:r>
            <w:r w:rsidR="00DE37B2">
              <w:rPr>
                <w:rFonts w:cs="Arial"/>
                <w:szCs w:val="20"/>
              </w:rPr>
              <w:fldChar w:fldCharType="separate"/>
            </w:r>
            <w:r w:rsidR="00463774">
              <w:rPr>
                <w:rFonts w:cs="Arial"/>
                <w:szCs w:val="20"/>
              </w:rPr>
              <w:t> </w:t>
            </w:r>
            <w:r w:rsidR="00463774">
              <w:rPr>
                <w:rFonts w:cs="Arial"/>
                <w:szCs w:val="20"/>
              </w:rPr>
              <w:t> </w:t>
            </w:r>
            <w:r w:rsidR="00463774">
              <w:rPr>
                <w:rFonts w:cs="Arial"/>
                <w:szCs w:val="20"/>
              </w:rPr>
              <w:t> </w:t>
            </w:r>
            <w:r w:rsidR="00463774">
              <w:rPr>
                <w:rFonts w:cs="Arial"/>
                <w:szCs w:val="20"/>
              </w:rPr>
              <w:t> </w:t>
            </w:r>
            <w:r w:rsidR="00463774">
              <w:rPr>
                <w:rFonts w:cs="Arial"/>
                <w:szCs w:val="20"/>
              </w:rPr>
              <w:t> </w:t>
            </w:r>
            <w:r w:rsidR="00DE37B2">
              <w:rPr>
                <w:rFonts w:cs="Arial"/>
                <w:szCs w:val="20"/>
              </w:rPr>
              <w:fldChar w:fldCharType="end"/>
            </w:r>
            <w:bookmarkEnd w:id="4"/>
          </w:p>
        </w:tc>
      </w:tr>
      <w:tr w:rsidR="00831E2D" w:rsidRPr="00FF6BF5" w14:paraId="4A7AAE14" w14:textId="77777777" w:rsidTr="007E243F">
        <w:tc>
          <w:tcPr>
            <w:tcW w:w="10617" w:type="dxa"/>
            <w:gridSpan w:val="7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14:paraId="6B06D940" w14:textId="49953D8B" w:rsidR="00831E2D" w:rsidRPr="00FF6BF5" w:rsidRDefault="00831E2D" w:rsidP="00831E2D">
            <w:pPr>
              <w:spacing w:before="120" w:after="120"/>
              <w:jc w:val="both"/>
              <w:rPr>
                <w:rFonts w:cs="Arial"/>
                <w:szCs w:val="20"/>
              </w:rPr>
            </w:pPr>
            <w:r w:rsidRPr="00FF6BF5">
              <w:rPr>
                <w:rFonts w:cs="Arial"/>
                <w:szCs w:val="20"/>
              </w:rPr>
              <w:t>Fondé sur l</w:t>
            </w:r>
            <w:r w:rsidR="0042630D" w:rsidRPr="00FF6BF5">
              <w:rPr>
                <w:rFonts w:cs="Arial"/>
                <w:szCs w:val="20"/>
              </w:rPr>
              <w:t>e partenariat avec</w:t>
            </w:r>
            <w:r w:rsidRPr="00FF6BF5">
              <w:rPr>
                <w:rFonts w:cs="Arial"/>
                <w:szCs w:val="20"/>
              </w:rPr>
              <w:t xml:space="preserve"> la personne, le </w:t>
            </w:r>
            <w:r w:rsidRPr="00FF6BF5">
              <w:rPr>
                <w:rFonts w:cs="Arial"/>
                <w:i/>
                <w:szCs w:val="20"/>
              </w:rPr>
              <w:t>« Plan de services individualisé (PSI) »</w:t>
            </w:r>
            <w:r w:rsidRPr="00FF6BF5">
              <w:rPr>
                <w:rFonts w:cs="Arial"/>
                <w:szCs w:val="20"/>
              </w:rPr>
              <w:t xml:space="preserve"> et le </w:t>
            </w:r>
            <w:r w:rsidRPr="00FF6BF5">
              <w:rPr>
                <w:rFonts w:cs="Arial"/>
                <w:i/>
                <w:szCs w:val="20"/>
              </w:rPr>
              <w:t>« Plan d’intervention interdisciplinaire (PII) »</w:t>
            </w:r>
            <w:r w:rsidRPr="00FF6BF5">
              <w:rPr>
                <w:rFonts w:cs="Arial"/>
                <w:szCs w:val="20"/>
              </w:rPr>
              <w:t xml:space="preserve"> sont une démarche d’organisation des services qui vise à assurer, à la fois, la continuité, la complémentarité et la qua</w:t>
            </w:r>
            <w:r w:rsidR="0042630D" w:rsidRPr="00FF6BF5">
              <w:rPr>
                <w:rFonts w:cs="Arial"/>
                <w:szCs w:val="20"/>
              </w:rPr>
              <w:t>lité des services en réponse à s</w:t>
            </w:r>
            <w:r w:rsidRPr="00FF6BF5">
              <w:rPr>
                <w:rFonts w:cs="Arial"/>
                <w:szCs w:val="20"/>
              </w:rPr>
              <w:t xml:space="preserve">es besoins </w:t>
            </w:r>
            <w:r w:rsidR="0042630D" w:rsidRPr="00FF6BF5">
              <w:rPr>
                <w:rFonts w:cs="Arial"/>
                <w:szCs w:val="20"/>
              </w:rPr>
              <w:t>complexes</w:t>
            </w:r>
            <w:r w:rsidR="005B54D0" w:rsidRPr="00FF6BF5">
              <w:rPr>
                <w:rFonts w:cs="Arial"/>
                <w:szCs w:val="20"/>
              </w:rPr>
              <w:t>.</w:t>
            </w:r>
          </w:p>
          <w:p w14:paraId="00C96D81" w14:textId="34730392" w:rsidR="00831E2D" w:rsidRPr="00FF6BF5" w:rsidRDefault="00831E2D" w:rsidP="00DE37B2">
            <w:pPr>
              <w:tabs>
                <w:tab w:val="left" w:pos="5387"/>
              </w:tabs>
              <w:spacing w:before="120" w:after="120"/>
              <w:jc w:val="both"/>
              <w:rPr>
                <w:rFonts w:cs="Arial"/>
                <w:szCs w:val="20"/>
              </w:rPr>
            </w:pPr>
            <w:r w:rsidRPr="00FF6BF5">
              <w:rPr>
                <w:rFonts w:cs="Arial"/>
                <w:szCs w:val="20"/>
              </w:rPr>
              <w:t>Le PSI et</w:t>
            </w:r>
            <w:r w:rsidR="00DE37B2">
              <w:rPr>
                <w:rFonts w:cs="Arial"/>
                <w:szCs w:val="20"/>
              </w:rPr>
              <w:t xml:space="preserve"> le PII sont utiles d’abord à la personne (u</w:t>
            </w:r>
            <w:r w:rsidRPr="00FF6BF5">
              <w:rPr>
                <w:rFonts w:cs="Arial"/>
                <w:szCs w:val="20"/>
              </w:rPr>
              <w:t>sager</w:t>
            </w:r>
            <w:r w:rsidR="00DE37B2">
              <w:rPr>
                <w:rFonts w:cs="Arial"/>
                <w:szCs w:val="20"/>
              </w:rPr>
              <w:t>)</w:t>
            </w:r>
            <w:r w:rsidRPr="00FF6BF5">
              <w:rPr>
                <w:rFonts w:cs="Arial"/>
                <w:szCs w:val="20"/>
              </w:rPr>
              <w:t>, car ils favorisent l’expression de ses besoins et attentes. Ils suscitent sa participation, sa responsabilisation et facilitent l’accès aux soins et services requis par celui-ci. L’engagement mutuel entre l’usager et ses dispensateurs de soins et services est ainsi</w:t>
            </w:r>
            <w:r w:rsidR="0042630D" w:rsidRPr="00FF6BF5">
              <w:rPr>
                <w:rFonts w:cs="Arial"/>
                <w:szCs w:val="20"/>
              </w:rPr>
              <w:t xml:space="preserve"> concerté</w:t>
            </w:r>
            <w:r w:rsidRPr="00FF6BF5">
              <w:rPr>
                <w:rFonts w:cs="Arial"/>
                <w:szCs w:val="20"/>
              </w:rPr>
              <w:t xml:space="preserve"> par une entente formalisée</w:t>
            </w:r>
          </w:p>
        </w:tc>
      </w:tr>
      <w:tr w:rsidR="00BF40D2" w:rsidRPr="00FF6BF5" w14:paraId="26E5D210" w14:textId="77777777" w:rsidTr="007E243F">
        <w:tc>
          <w:tcPr>
            <w:tcW w:w="10617" w:type="dxa"/>
            <w:gridSpan w:val="7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D9D9D9" w:themeFill="background1" w:themeFillShade="D9"/>
            <w:vAlign w:val="center"/>
          </w:tcPr>
          <w:p w14:paraId="5F75024B" w14:textId="7D02725A" w:rsidR="00BF40D2" w:rsidRPr="00DE37B2" w:rsidRDefault="00DE37B2" w:rsidP="003A1CED">
            <w:pPr>
              <w:spacing w:before="40" w:after="40"/>
              <w:jc w:val="center"/>
              <w:rPr>
                <w:rFonts w:cs="Arial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DE37B2">
              <w:rPr>
                <w:rFonts w:eastAsia="Times New Roman" w:cs="Arial"/>
                <w:b/>
                <w:lang w:eastAsia="fr-CA"/>
              </w:rPr>
              <w:t>NOM DES PARTICIPANTS AU PII OU PSI</w:t>
            </w:r>
          </w:p>
        </w:tc>
      </w:tr>
      <w:tr w:rsidR="006A1C20" w:rsidRPr="00FF6BF5" w14:paraId="6CFECB74" w14:textId="77777777" w:rsidTr="00C76717">
        <w:trPr>
          <w:trHeight w:val="340"/>
        </w:trPr>
        <w:tc>
          <w:tcPr>
            <w:tcW w:w="5211" w:type="dxa"/>
            <w:gridSpan w:val="2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vAlign w:val="bottom"/>
          </w:tcPr>
          <w:p w14:paraId="59B868FB" w14:textId="32C7444D" w:rsidR="006A1C20" w:rsidRPr="00FF52E2" w:rsidRDefault="006A1C20" w:rsidP="003B394F">
            <w:pPr>
              <w:jc w:val="center"/>
              <w:rPr>
                <w:rFonts w:cs="Arial"/>
                <w:smallCaps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FF52E2">
              <w:rPr>
                <w:rFonts w:eastAsia="Times New Roman" w:cs="Arial"/>
                <w:szCs w:val="20"/>
                <w:lang w:eastAsia="fr-CA"/>
              </w:rPr>
              <w:t>Noms/organisations</w:t>
            </w:r>
          </w:p>
        </w:tc>
        <w:tc>
          <w:tcPr>
            <w:tcW w:w="5406" w:type="dxa"/>
            <w:gridSpan w:val="5"/>
            <w:tcBorders>
              <w:top w:val="double" w:sz="6" w:space="0" w:color="auto"/>
              <w:left w:val="nil"/>
              <w:bottom w:val="nil"/>
              <w:right w:val="double" w:sz="6" w:space="0" w:color="auto"/>
            </w:tcBorders>
            <w:vAlign w:val="bottom"/>
          </w:tcPr>
          <w:p w14:paraId="2C0593AB" w14:textId="6D893EC9" w:rsidR="006A1C20" w:rsidRPr="00FF52E2" w:rsidRDefault="006A1C20" w:rsidP="003B394F">
            <w:pPr>
              <w:jc w:val="center"/>
              <w:rPr>
                <w:rFonts w:eastAsia="Times New Roman" w:cs="Arial"/>
                <w:szCs w:val="20"/>
                <w:lang w:eastAsia="fr-CA"/>
              </w:rPr>
            </w:pPr>
            <w:r w:rsidRPr="00FF52E2">
              <w:rPr>
                <w:rFonts w:eastAsia="Times New Roman" w:cs="Arial"/>
                <w:szCs w:val="20"/>
                <w:lang w:eastAsia="fr-CA"/>
              </w:rPr>
              <w:t>Noms/organisations</w:t>
            </w:r>
          </w:p>
        </w:tc>
      </w:tr>
      <w:tr w:rsidR="006A1C20" w:rsidRPr="00FF6BF5" w14:paraId="52A1E886" w14:textId="77777777" w:rsidTr="00FF06B5">
        <w:trPr>
          <w:trHeight w:val="340"/>
        </w:trPr>
        <w:tc>
          <w:tcPr>
            <w:tcW w:w="5211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vAlign w:val="center"/>
          </w:tcPr>
          <w:p w14:paraId="05D01429" w14:textId="3CEB2104" w:rsidR="006A1C20" w:rsidRPr="00FF6BF5" w:rsidRDefault="006A1C20" w:rsidP="008A34D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25"/>
                  <w:enabled/>
                  <w:calcOnExit w:val="0"/>
                  <w:textInput/>
                </w:ffData>
              </w:fldChar>
            </w:r>
            <w:bookmarkStart w:id="5" w:name="Texte25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5"/>
          </w:p>
        </w:tc>
        <w:tc>
          <w:tcPr>
            <w:tcW w:w="5406" w:type="dxa"/>
            <w:gridSpan w:val="5"/>
            <w:tcBorders>
              <w:top w:val="nil"/>
              <w:left w:val="nil"/>
              <w:bottom w:val="nil"/>
              <w:right w:val="double" w:sz="6" w:space="0" w:color="auto"/>
            </w:tcBorders>
            <w:vAlign w:val="center"/>
          </w:tcPr>
          <w:p w14:paraId="571EC615" w14:textId="717A198C" w:rsidR="006A1C20" w:rsidRPr="00FF6BF5" w:rsidRDefault="006A1C20" w:rsidP="008A34D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32"/>
                  <w:enabled/>
                  <w:calcOnExit w:val="0"/>
                  <w:textInput/>
                </w:ffData>
              </w:fldChar>
            </w:r>
            <w:bookmarkStart w:id="6" w:name="Texte32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6"/>
          </w:p>
        </w:tc>
      </w:tr>
      <w:tr w:rsidR="006A1C20" w:rsidRPr="00FF6BF5" w14:paraId="329AEF50" w14:textId="77777777" w:rsidTr="0058722E">
        <w:trPr>
          <w:trHeight w:val="340"/>
        </w:trPr>
        <w:tc>
          <w:tcPr>
            <w:tcW w:w="5211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vAlign w:val="center"/>
          </w:tcPr>
          <w:p w14:paraId="28622ECE" w14:textId="4B9CABEC" w:rsidR="006A1C20" w:rsidRPr="00FF6BF5" w:rsidRDefault="006A1C20" w:rsidP="008A34D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26"/>
                  <w:enabled/>
                  <w:calcOnExit w:val="0"/>
                  <w:textInput/>
                </w:ffData>
              </w:fldChar>
            </w:r>
            <w:bookmarkStart w:id="7" w:name="Texte26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7"/>
          </w:p>
        </w:tc>
        <w:tc>
          <w:tcPr>
            <w:tcW w:w="5406" w:type="dxa"/>
            <w:gridSpan w:val="5"/>
            <w:tcBorders>
              <w:top w:val="nil"/>
              <w:left w:val="nil"/>
              <w:bottom w:val="nil"/>
              <w:right w:val="double" w:sz="6" w:space="0" w:color="auto"/>
            </w:tcBorders>
            <w:vAlign w:val="center"/>
          </w:tcPr>
          <w:p w14:paraId="7517F18F" w14:textId="48E48F63" w:rsidR="006A1C20" w:rsidRPr="00FF6BF5" w:rsidRDefault="006A1C20" w:rsidP="008A34D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33"/>
                  <w:enabled/>
                  <w:calcOnExit w:val="0"/>
                  <w:textInput/>
                </w:ffData>
              </w:fldChar>
            </w:r>
            <w:bookmarkStart w:id="8" w:name="Texte33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8"/>
          </w:p>
        </w:tc>
      </w:tr>
      <w:tr w:rsidR="006A1C20" w:rsidRPr="00FF6BF5" w14:paraId="584F6E70" w14:textId="77777777" w:rsidTr="00E758D7">
        <w:trPr>
          <w:trHeight w:val="340"/>
        </w:trPr>
        <w:tc>
          <w:tcPr>
            <w:tcW w:w="5211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vAlign w:val="center"/>
          </w:tcPr>
          <w:p w14:paraId="7CDBAD58" w14:textId="6112B22C" w:rsidR="006A1C20" w:rsidRPr="00FF6BF5" w:rsidRDefault="006A1C20" w:rsidP="008A34D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27"/>
                  <w:enabled/>
                  <w:calcOnExit w:val="0"/>
                  <w:textInput/>
                </w:ffData>
              </w:fldChar>
            </w:r>
            <w:bookmarkStart w:id="9" w:name="Texte27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9"/>
          </w:p>
        </w:tc>
        <w:tc>
          <w:tcPr>
            <w:tcW w:w="5406" w:type="dxa"/>
            <w:gridSpan w:val="5"/>
            <w:tcBorders>
              <w:top w:val="nil"/>
              <w:left w:val="nil"/>
              <w:bottom w:val="nil"/>
              <w:right w:val="double" w:sz="6" w:space="0" w:color="auto"/>
            </w:tcBorders>
            <w:vAlign w:val="center"/>
          </w:tcPr>
          <w:p w14:paraId="21BC8538" w14:textId="48A26E50" w:rsidR="006A1C20" w:rsidRPr="00FF6BF5" w:rsidRDefault="006A1C20" w:rsidP="008A34D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34"/>
                  <w:enabled/>
                  <w:calcOnExit w:val="0"/>
                  <w:textInput/>
                </w:ffData>
              </w:fldChar>
            </w:r>
            <w:bookmarkStart w:id="10" w:name="Texte34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10"/>
          </w:p>
        </w:tc>
      </w:tr>
      <w:tr w:rsidR="006A1C20" w:rsidRPr="00FF6BF5" w14:paraId="50B478D1" w14:textId="77777777" w:rsidTr="005D3538">
        <w:trPr>
          <w:trHeight w:val="340"/>
        </w:trPr>
        <w:tc>
          <w:tcPr>
            <w:tcW w:w="5211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vAlign w:val="center"/>
          </w:tcPr>
          <w:p w14:paraId="7A4CA842" w14:textId="2CD62236" w:rsidR="006A1C20" w:rsidRPr="00FF6BF5" w:rsidRDefault="006A1C20" w:rsidP="00FF52E2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28"/>
                  <w:enabled/>
                  <w:calcOnExit w:val="0"/>
                  <w:textInput/>
                </w:ffData>
              </w:fldChar>
            </w:r>
            <w:bookmarkStart w:id="11" w:name="Texte28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11"/>
          </w:p>
        </w:tc>
        <w:tc>
          <w:tcPr>
            <w:tcW w:w="5406" w:type="dxa"/>
            <w:gridSpan w:val="5"/>
            <w:tcBorders>
              <w:top w:val="nil"/>
              <w:left w:val="nil"/>
              <w:bottom w:val="nil"/>
              <w:right w:val="double" w:sz="6" w:space="0" w:color="auto"/>
            </w:tcBorders>
            <w:vAlign w:val="center"/>
          </w:tcPr>
          <w:p w14:paraId="4E0FD6E9" w14:textId="6CEBAFBB" w:rsidR="006A1C20" w:rsidRPr="00FF6BF5" w:rsidRDefault="006A1C20" w:rsidP="00FF52E2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35"/>
                  <w:enabled/>
                  <w:calcOnExit w:val="0"/>
                  <w:textInput/>
                </w:ffData>
              </w:fldChar>
            </w:r>
            <w:bookmarkStart w:id="12" w:name="Texte35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12"/>
          </w:p>
        </w:tc>
      </w:tr>
      <w:tr w:rsidR="006A1C20" w:rsidRPr="00FF6BF5" w14:paraId="7AA63354" w14:textId="77777777" w:rsidTr="00DE08CA">
        <w:trPr>
          <w:trHeight w:val="340"/>
        </w:trPr>
        <w:tc>
          <w:tcPr>
            <w:tcW w:w="5211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vAlign w:val="center"/>
          </w:tcPr>
          <w:p w14:paraId="368BD167" w14:textId="64978809" w:rsidR="006A1C20" w:rsidRPr="00FF6BF5" w:rsidRDefault="006A1C20" w:rsidP="00FF52E2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29"/>
                  <w:enabled/>
                  <w:calcOnExit w:val="0"/>
                  <w:textInput/>
                </w:ffData>
              </w:fldChar>
            </w:r>
            <w:bookmarkStart w:id="13" w:name="Texte29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13"/>
          </w:p>
        </w:tc>
        <w:tc>
          <w:tcPr>
            <w:tcW w:w="5406" w:type="dxa"/>
            <w:gridSpan w:val="5"/>
            <w:tcBorders>
              <w:top w:val="nil"/>
              <w:left w:val="nil"/>
              <w:bottom w:val="nil"/>
              <w:right w:val="double" w:sz="6" w:space="0" w:color="auto"/>
            </w:tcBorders>
            <w:vAlign w:val="center"/>
          </w:tcPr>
          <w:p w14:paraId="22643DDE" w14:textId="232DEFA0" w:rsidR="006A1C20" w:rsidRPr="00FF6BF5" w:rsidRDefault="006A1C20" w:rsidP="00FF52E2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36"/>
                  <w:enabled/>
                  <w:calcOnExit w:val="0"/>
                  <w:textInput/>
                </w:ffData>
              </w:fldChar>
            </w:r>
            <w:bookmarkStart w:id="14" w:name="Texte36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14"/>
          </w:p>
        </w:tc>
      </w:tr>
      <w:tr w:rsidR="006A1C20" w:rsidRPr="00FF6BF5" w14:paraId="063C1262" w14:textId="77777777" w:rsidTr="009D4B2E">
        <w:trPr>
          <w:trHeight w:val="340"/>
        </w:trPr>
        <w:tc>
          <w:tcPr>
            <w:tcW w:w="5211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vAlign w:val="center"/>
          </w:tcPr>
          <w:p w14:paraId="550C1ADF" w14:textId="53D0C149" w:rsidR="006A1C20" w:rsidRPr="00FF6BF5" w:rsidRDefault="006A1C20" w:rsidP="00FF52E2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30"/>
                  <w:enabled/>
                  <w:calcOnExit w:val="0"/>
                  <w:textInput/>
                </w:ffData>
              </w:fldChar>
            </w:r>
            <w:bookmarkStart w:id="15" w:name="Texte30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15"/>
          </w:p>
        </w:tc>
        <w:tc>
          <w:tcPr>
            <w:tcW w:w="5406" w:type="dxa"/>
            <w:gridSpan w:val="5"/>
            <w:tcBorders>
              <w:top w:val="nil"/>
              <w:left w:val="nil"/>
              <w:bottom w:val="nil"/>
              <w:right w:val="double" w:sz="6" w:space="0" w:color="auto"/>
            </w:tcBorders>
            <w:vAlign w:val="center"/>
          </w:tcPr>
          <w:p w14:paraId="741FE25D" w14:textId="729200CE" w:rsidR="006A1C20" w:rsidRPr="00FF6BF5" w:rsidRDefault="006A1C20" w:rsidP="00FF52E2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37"/>
                  <w:enabled/>
                  <w:calcOnExit w:val="0"/>
                  <w:textInput/>
                </w:ffData>
              </w:fldChar>
            </w:r>
            <w:bookmarkStart w:id="16" w:name="Texte37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16"/>
          </w:p>
        </w:tc>
      </w:tr>
      <w:tr w:rsidR="006A1C20" w:rsidRPr="00FF6BF5" w14:paraId="3F27CAC7" w14:textId="77777777" w:rsidTr="00FF759F">
        <w:trPr>
          <w:trHeight w:val="340"/>
        </w:trPr>
        <w:tc>
          <w:tcPr>
            <w:tcW w:w="5211" w:type="dxa"/>
            <w:gridSpan w:val="2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vAlign w:val="center"/>
          </w:tcPr>
          <w:p w14:paraId="4999F22C" w14:textId="71DBDAC6" w:rsidR="006A1C20" w:rsidRPr="00FF6BF5" w:rsidRDefault="006A1C20" w:rsidP="00FF52E2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31"/>
                  <w:enabled/>
                  <w:calcOnExit w:val="0"/>
                  <w:textInput/>
                </w:ffData>
              </w:fldChar>
            </w:r>
            <w:bookmarkStart w:id="17" w:name="Texte31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17"/>
          </w:p>
        </w:tc>
        <w:tc>
          <w:tcPr>
            <w:tcW w:w="5406" w:type="dxa"/>
            <w:gridSpan w:val="5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vAlign w:val="center"/>
          </w:tcPr>
          <w:p w14:paraId="54579624" w14:textId="51F77FA4" w:rsidR="006A1C20" w:rsidRPr="00FF6BF5" w:rsidRDefault="006A1C20" w:rsidP="00FF52E2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38"/>
                  <w:enabled/>
                  <w:calcOnExit w:val="0"/>
                  <w:textInput/>
                </w:ffData>
              </w:fldChar>
            </w:r>
            <w:bookmarkStart w:id="18" w:name="Texte38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18"/>
          </w:p>
        </w:tc>
      </w:tr>
      <w:tr w:rsidR="00A35CFB" w:rsidRPr="00FF6BF5" w14:paraId="7DB8E628" w14:textId="77777777" w:rsidTr="007E243F">
        <w:trPr>
          <w:trHeight w:val="220"/>
        </w:trPr>
        <w:tc>
          <w:tcPr>
            <w:tcW w:w="10617" w:type="dxa"/>
            <w:gridSpan w:val="7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D9D9D9" w:themeFill="background1" w:themeFillShade="D9"/>
            <w:vAlign w:val="bottom"/>
          </w:tcPr>
          <w:p w14:paraId="749B1D1D" w14:textId="68F2655D" w:rsidR="00253652" w:rsidRPr="00FF6BF5" w:rsidRDefault="00FF52E2" w:rsidP="00FF52E2">
            <w:pPr>
              <w:spacing w:before="40" w:after="40"/>
              <w:jc w:val="center"/>
              <w:rPr>
                <w:rFonts w:cs="Arial"/>
                <w:smallCaps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FF52E2">
              <w:rPr>
                <w:rFonts w:eastAsia="Times New Roman" w:cs="Arial"/>
                <w:b/>
                <w:lang w:eastAsia="fr-CA"/>
              </w:rPr>
              <w:t>SITUATION BIOPSYCHOSOCIALE DE LA PERSONNE</w:t>
            </w:r>
          </w:p>
        </w:tc>
      </w:tr>
      <w:tr w:rsidR="00636AE8" w:rsidRPr="00FF6BF5" w14:paraId="11E97AA3" w14:textId="77777777" w:rsidTr="00463774">
        <w:trPr>
          <w:trHeight w:val="2620"/>
        </w:trPr>
        <w:tc>
          <w:tcPr>
            <w:tcW w:w="10617" w:type="dxa"/>
            <w:gridSpan w:val="7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396279DA" w14:textId="0443ED6C" w:rsidR="00636AE8" w:rsidRPr="00FF6BF5" w:rsidRDefault="004878DA" w:rsidP="00F6195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spacing w:before="120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39"/>
                  <w:enabled/>
                  <w:calcOnExit w:val="0"/>
                  <w:textInput/>
                </w:ffData>
              </w:fldChar>
            </w:r>
            <w:bookmarkStart w:id="19" w:name="Texte39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F61950">
              <w:rPr>
                <w:rFonts w:cs="Arial"/>
                <w:szCs w:val="20"/>
              </w:rPr>
              <w:t> </w:t>
            </w:r>
            <w:r w:rsidR="00F61950">
              <w:rPr>
                <w:rFonts w:cs="Arial"/>
                <w:szCs w:val="20"/>
              </w:rPr>
              <w:t> </w:t>
            </w:r>
            <w:r w:rsidR="00F61950">
              <w:rPr>
                <w:rFonts w:cs="Arial"/>
                <w:szCs w:val="20"/>
              </w:rPr>
              <w:t> </w:t>
            </w:r>
            <w:r w:rsidR="00F61950">
              <w:rPr>
                <w:rFonts w:cs="Arial"/>
                <w:szCs w:val="20"/>
              </w:rPr>
              <w:t> </w:t>
            </w:r>
            <w:r w:rsidR="00F6195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19"/>
          </w:p>
        </w:tc>
      </w:tr>
      <w:tr w:rsidR="00987921" w:rsidRPr="00FF6BF5" w14:paraId="4B43BF34" w14:textId="77777777" w:rsidTr="007E243F">
        <w:trPr>
          <w:trHeight w:val="220"/>
        </w:trPr>
        <w:tc>
          <w:tcPr>
            <w:tcW w:w="10617" w:type="dxa"/>
            <w:gridSpan w:val="7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D9D9D9" w:themeFill="background1" w:themeFillShade="D9"/>
            <w:vAlign w:val="bottom"/>
          </w:tcPr>
          <w:p w14:paraId="5B118C64" w14:textId="01ACCB03" w:rsidR="00987921" w:rsidRPr="00FF6BF5" w:rsidRDefault="00FF52E2" w:rsidP="008A76F6">
            <w:pPr>
              <w:spacing w:before="40" w:after="40"/>
              <w:jc w:val="center"/>
              <w:rPr>
                <w:rFonts w:cs="Arial"/>
                <w:smallCaps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FF52E2">
              <w:rPr>
                <w:rFonts w:eastAsia="Times New Roman" w:cs="Arial"/>
                <w:b/>
                <w:lang w:eastAsia="fr-CA"/>
              </w:rPr>
              <w:t>PROJET DE VIE DE LA PERSONNE (projets, attentes et besoins prioritaires)</w:t>
            </w:r>
            <w:r w:rsidRPr="00FF6BF5">
              <w:rPr>
                <w:rFonts w:cs="Arial"/>
                <w:smallCaps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</w:p>
        </w:tc>
      </w:tr>
      <w:tr w:rsidR="00636AE8" w:rsidRPr="00FF6BF5" w14:paraId="2176289D" w14:textId="77777777" w:rsidTr="008A76F6">
        <w:trPr>
          <w:trHeight w:val="2692"/>
        </w:trPr>
        <w:tc>
          <w:tcPr>
            <w:tcW w:w="10617" w:type="dxa"/>
            <w:gridSpan w:val="7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010B16CB" w14:textId="17265FA1" w:rsidR="00636AE8" w:rsidRPr="00FF6BF5" w:rsidRDefault="004878DA" w:rsidP="008A34D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spacing w:before="120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40"/>
                  <w:enabled/>
                  <w:calcOnExit w:val="0"/>
                  <w:textInput/>
                </w:ffData>
              </w:fldChar>
            </w:r>
            <w:bookmarkStart w:id="20" w:name="Texte40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20"/>
          </w:p>
        </w:tc>
      </w:tr>
      <w:tr w:rsidR="007E243F" w:rsidRPr="00FF6BF5" w14:paraId="58C404D4" w14:textId="77777777" w:rsidTr="007E243F">
        <w:trPr>
          <w:trHeight w:val="113"/>
        </w:trPr>
        <w:tc>
          <w:tcPr>
            <w:tcW w:w="10617" w:type="dxa"/>
            <w:gridSpan w:val="7"/>
            <w:tcBorders>
              <w:top w:val="double" w:sz="6" w:space="0" w:color="auto"/>
              <w:left w:val="nil"/>
              <w:bottom w:val="nil"/>
              <w:right w:val="nil"/>
            </w:tcBorders>
            <w:vAlign w:val="center"/>
          </w:tcPr>
          <w:p w14:paraId="695ABAFA" w14:textId="77777777" w:rsidR="007E243F" w:rsidRPr="007E243F" w:rsidRDefault="007E243F" w:rsidP="00C8552D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spacing w:before="120"/>
              <w:jc w:val="both"/>
              <w:rPr>
                <w:rFonts w:cs="Arial"/>
                <w:sz w:val="10"/>
                <w:szCs w:val="10"/>
              </w:rPr>
            </w:pPr>
          </w:p>
        </w:tc>
      </w:tr>
      <w:tr w:rsidR="00C8552D" w:rsidRPr="00FF6BF5" w14:paraId="1C314E31" w14:textId="77777777" w:rsidTr="008A76F6">
        <w:trPr>
          <w:gridAfter w:val="1"/>
          <w:wAfter w:w="19" w:type="dxa"/>
          <w:trHeight w:val="220"/>
        </w:trPr>
        <w:tc>
          <w:tcPr>
            <w:tcW w:w="10598" w:type="dxa"/>
            <w:gridSpan w:val="6"/>
            <w:tcBorders>
              <w:top w:val="single" w:sz="12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  <w:shd w:val="clear" w:color="auto" w:fill="D9D9D9" w:themeFill="background1" w:themeFillShade="D9"/>
            <w:vAlign w:val="bottom"/>
          </w:tcPr>
          <w:p w14:paraId="52FBA4CE" w14:textId="2A4BAB2A" w:rsidR="003B394F" w:rsidRPr="007E243F" w:rsidRDefault="007E243F" w:rsidP="007E243F">
            <w:pPr>
              <w:spacing w:before="40" w:after="40"/>
              <w:jc w:val="center"/>
              <w:rPr>
                <w:rFonts w:eastAsia="Times New Roman" w:cs="Arial"/>
                <w:b/>
                <w:lang w:eastAsia="fr-CA"/>
              </w:rPr>
            </w:pPr>
            <w:r w:rsidRPr="007E243F">
              <w:rPr>
                <w:rFonts w:eastAsia="Times New Roman" w:cs="Arial"/>
                <w:b/>
                <w:lang w:eastAsia="fr-CA"/>
              </w:rPr>
              <w:lastRenderedPageBreak/>
              <w:t>PLAN DE SERVICES SELON LES BESOINS DE LA PERSONNE</w:t>
            </w:r>
          </w:p>
          <w:p w14:paraId="7D46B240" w14:textId="0CCA967B" w:rsidR="00C8552D" w:rsidRPr="00FF6BF5" w:rsidRDefault="00F12724" w:rsidP="007E243F">
            <w:pPr>
              <w:spacing w:before="40" w:after="40"/>
              <w:jc w:val="center"/>
              <w:rPr>
                <w:rFonts w:cs="Arial"/>
                <w:smallCaps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E243F">
              <w:rPr>
                <w:rFonts w:eastAsia="Times New Roman" w:cs="Arial"/>
                <w:b/>
                <w:lang w:eastAsia="fr-CA"/>
              </w:rPr>
              <w:t>(</w:t>
            </w:r>
            <w:r w:rsidR="00C8552D" w:rsidRPr="007E243F">
              <w:rPr>
                <w:rFonts w:eastAsia="Times New Roman" w:cs="Arial"/>
                <w:b/>
                <w:lang w:eastAsia="fr-CA"/>
              </w:rPr>
              <w:t>santé physique, santé mentale, sociale, familiale, ressources résidentielles, etc.</w:t>
            </w:r>
            <w:r w:rsidRPr="007E243F">
              <w:rPr>
                <w:rFonts w:eastAsia="Times New Roman" w:cs="Arial"/>
                <w:b/>
                <w:lang w:eastAsia="fr-CA"/>
              </w:rPr>
              <w:t>)</w:t>
            </w:r>
          </w:p>
        </w:tc>
      </w:tr>
      <w:tr w:rsidR="00C8552D" w:rsidRPr="00FF6BF5" w14:paraId="2E6802DC" w14:textId="77777777" w:rsidTr="008A76F6">
        <w:trPr>
          <w:gridAfter w:val="1"/>
          <w:wAfter w:w="19" w:type="dxa"/>
          <w:trHeight w:val="389"/>
        </w:trPr>
        <w:tc>
          <w:tcPr>
            <w:tcW w:w="3456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2A917AE7" w14:textId="77777777" w:rsidR="00C8552D" w:rsidRPr="008A76F6" w:rsidRDefault="00C8552D" w:rsidP="008A76F6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jc w:val="center"/>
              <w:rPr>
                <w:rFonts w:cs="Arial"/>
                <w:szCs w:val="20"/>
              </w:rPr>
            </w:pPr>
            <w:r w:rsidRPr="007E243F">
              <w:rPr>
                <w:rFonts w:cs="Arial"/>
                <w:szCs w:val="20"/>
              </w:rPr>
              <w:t>Objectif</w:t>
            </w:r>
          </w:p>
        </w:tc>
        <w:tc>
          <w:tcPr>
            <w:tcW w:w="3315" w:type="dxa"/>
            <w:gridSpan w:val="3"/>
            <w:tcBorders>
              <w:top w:val="doub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2A24C63D" w14:textId="77777777" w:rsidR="00C8552D" w:rsidRPr="008A76F6" w:rsidRDefault="00C8552D" w:rsidP="008A76F6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jc w:val="center"/>
              <w:rPr>
                <w:rFonts w:cs="Arial"/>
                <w:szCs w:val="20"/>
              </w:rPr>
            </w:pPr>
            <w:r w:rsidRPr="007E243F">
              <w:rPr>
                <w:rFonts w:cs="Arial"/>
                <w:szCs w:val="20"/>
              </w:rPr>
              <w:t>Moyen</w:t>
            </w:r>
          </w:p>
        </w:tc>
        <w:tc>
          <w:tcPr>
            <w:tcW w:w="2551" w:type="dxa"/>
            <w:tcBorders>
              <w:top w:val="doub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5FD5CF3A" w14:textId="77777777" w:rsidR="00C8552D" w:rsidRPr="008A76F6" w:rsidRDefault="00C8552D" w:rsidP="008A76F6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jc w:val="center"/>
              <w:rPr>
                <w:rFonts w:cs="Arial"/>
                <w:szCs w:val="20"/>
              </w:rPr>
            </w:pPr>
            <w:r w:rsidRPr="007E243F">
              <w:rPr>
                <w:rFonts w:cs="Arial"/>
                <w:szCs w:val="20"/>
              </w:rPr>
              <w:t>Personne responsable et nom de l’établissement</w:t>
            </w:r>
          </w:p>
        </w:tc>
        <w:tc>
          <w:tcPr>
            <w:tcW w:w="1276" w:type="dxa"/>
            <w:tcBorders>
              <w:top w:val="double" w:sz="6" w:space="0" w:color="auto"/>
              <w:left w:val="single" w:sz="8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287BBF56" w14:textId="77777777" w:rsidR="00C8552D" w:rsidRPr="007E243F" w:rsidRDefault="00C8552D" w:rsidP="008A76F6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jc w:val="center"/>
              <w:rPr>
                <w:rFonts w:cs="Arial"/>
                <w:szCs w:val="20"/>
              </w:rPr>
            </w:pPr>
            <w:r w:rsidRPr="007E243F">
              <w:rPr>
                <w:rFonts w:cs="Arial"/>
                <w:szCs w:val="20"/>
              </w:rPr>
              <w:t>Échéancier</w:t>
            </w:r>
          </w:p>
        </w:tc>
      </w:tr>
      <w:tr w:rsidR="00C8552D" w:rsidRPr="00FF6BF5" w14:paraId="22D2E6C1" w14:textId="77777777" w:rsidTr="00956E6E">
        <w:trPr>
          <w:gridAfter w:val="1"/>
          <w:wAfter w:w="19" w:type="dxa"/>
          <w:trHeight w:val="680"/>
        </w:trPr>
        <w:tc>
          <w:tcPr>
            <w:tcW w:w="3456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8" w:space="0" w:color="auto"/>
            </w:tcBorders>
          </w:tcPr>
          <w:p w14:paraId="674289BC" w14:textId="66F4EBEC" w:rsidR="00C8552D" w:rsidRPr="00FF6BF5" w:rsidRDefault="004878DA" w:rsidP="008A34D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41"/>
                  <w:enabled/>
                  <w:calcOnExit w:val="0"/>
                  <w:textInput/>
                </w:ffData>
              </w:fldChar>
            </w:r>
            <w:bookmarkStart w:id="21" w:name="Texte41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21"/>
          </w:p>
        </w:tc>
        <w:tc>
          <w:tcPr>
            <w:tcW w:w="3315" w:type="dxa"/>
            <w:gridSpan w:val="3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</w:tcPr>
          <w:p w14:paraId="7EAAED00" w14:textId="6B2DB4C5" w:rsidR="00C8552D" w:rsidRPr="00FF6BF5" w:rsidRDefault="004878DA" w:rsidP="008A34D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42"/>
                  <w:enabled/>
                  <w:calcOnExit w:val="0"/>
                  <w:textInput/>
                </w:ffData>
              </w:fldChar>
            </w:r>
            <w:bookmarkStart w:id="22" w:name="Texte42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22"/>
          </w:p>
        </w:tc>
        <w:tc>
          <w:tcPr>
            <w:tcW w:w="255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</w:tcPr>
          <w:p w14:paraId="7E5314EE" w14:textId="60DE2FDE" w:rsidR="00C8552D" w:rsidRPr="00FF6BF5" w:rsidRDefault="004878DA" w:rsidP="008A34D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43"/>
                  <w:enabled/>
                  <w:calcOnExit w:val="0"/>
                  <w:textInput/>
                </w:ffData>
              </w:fldChar>
            </w:r>
            <w:bookmarkStart w:id="23" w:name="Texte43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23"/>
          </w:p>
        </w:tc>
        <w:tc>
          <w:tcPr>
            <w:tcW w:w="1276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double" w:sz="6" w:space="0" w:color="auto"/>
            </w:tcBorders>
          </w:tcPr>
          <w:p w14:paraId="5456D915" w14:textId="11374715" w:rsidR="00C8552D" w:rsidRPr="00FF6BF5" w:rsidRDefault="004878DA" w:rsidP="008A34D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44"/>
                  <w:enabled/>
                  <w:calcOnExit w:val="0"/>
                  <w:textInput/>
                </w:ffData>
              </w:fldChar>
            </w:r>
            <w:bookmarkStart w:id="24" w:name="Texte44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24"/>
          </w:p>
        </w:tc>
      </w:tr>
      <w:tr w:rsidR="00C8552D" w:rsidRPr="00FF6BF5" w14:paraId="519A8D45" w14:textId="77777777" w:rsidTr="00956E6E">
        <w:trPr>
          <w:gridAfter w:val="1"/>
          <w:wAfter w:w="19" w:type="dxa"/>
          <w:trHeight w:val="680"/>
        </w:trPr>
        <w:tc>
          <w:tcPr>
            <w:tcW w:w="3456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8" w:space="0" w:color="auto"/>
            </w:tcBorders>
          </w:tcPr>
          <w:p w14:paraId="0FEB31B7" w14:textId="421AA8E3" w:rsidR="00C8552D" w:rsidRPr="00FF6BF5" w:rsidRDefault="004878DA" w:rsidP="008A34D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45"/>
                  <w:enabled/>
                  <w:calcOnExit w:val="0"/>
                  <w:textInput/>
                </w:ffData>
              </w:fldChar>
            </w:r>
            <w:bookmarkStart w:id="25" w:name="Texte45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25"/>
          </w:p>
        </w:tc>
        <w:tc>
          <w:tcPr>
            <w:tcW w:w="3315" w:type="dxa"/>
            <w:gridSpan w:val="3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</w:tcPr>
          <w:p w14:paraId="4CDEE46A" w14:textId="0DC9006D" w:rsidR="00C8552D" w:rsidRPr="00FF6BF5" w:rsidRDefault="004878DA" w:rsidP="008A34D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46"/>
                  <w:enabled/>
                  <w:calcOnExit w:val="0"/>
                  <w:textInput/>
                </w:ffData>
              </w:fldChar>
            </w:r>
            <w:bookmarkStart w:id="26" w:name="Texte46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26"/>
          </w:p>
        </w:tc>
        <w:tc>
          <w:tcPr>
            <w:tcW w:w="255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</w:tcPr>
          <w:p w14:paraId="1DED936C" w14:textId="342F94D8" w:rsidR="00C8552D" w:rsidRPr="00FF6BF5" w:rsidRDefault="004878DA" w:rsidP="008A34D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47"/>
                  <w:enabled/>
                  <w:calcOnExit w:val="0"/>
                  <w:textInput/>
                </w:ffData>
              </w:fldChar>
            </w:r>
            <w:bookmarkStart w:id="27" w:name="Texte47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27"/>
          </w:p>
        </w:tc>
        <w:tc>
          <w:tcPr>
            <w:tcW w:w="1276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double" w:sz="6" w:space="0" w:color="auto"/>
            </w:tcBorders>
          </w:tcPr>
          <w:p w14:paraId="3E3D52B4" w14:textId="16F17BFB" w:rsidR="00C8552D" w:rsidRPr="00FF6BF5" w:rsidRDefault="004878DA" w:rsidP="008A34D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48"/>
                  <w:enabled/>
                  <w:calcOnExit w:val="0"/>
                  <w:textInput/>
                </w:ffData>
              </w:fldChar>
            </w:r>
            <w:bookmarkStart w:id="28" w:name="Texte48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28"/>
          </w:p>
        </w:tc>
      </w:tr>
      <w:tr w:rsidR="008A76F6" w:rsidRPr="00FF6BF5" w14:paraId="78565031" w14:textId="77777777" w:rsidTr="00956E6E">
        <w:trPr>
          <w:gridAfter w:val="1"/>
          <w:wAfter w:w="19" w:type="dxa"/>
          <w:trHeight w:val="680"/>
        </w:trPr>
        <w:tc>
          <w:tcPr>
            <w:tcW w:w="3456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8" w:space="0" w:color="auto"/>
            </w:tcBorders>
          </w:tcPr>
          <w:p w14:paraId="76A8D182" w14:textId="50FC6B8C" w:rsidR="008A76F6" w:rsidRPr="00FF6BF5" w:rsidRDefault="004878DA" w:rsidP="008A34D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49"/>
                  <w:enabled/>
                  <w:calcOnExit w:val="0"/>
                  <w:textInput/>
                </w:ffData>
              </w:fldChar>
            </w:r>
            <w:bookmarkStart w:id="29" w:name="Texte49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29"/>
          </w:p>
        </w:tc>
        <w:tc>
          <w:tcPr>
            <w:tcW w:w="3315" w:type="dxa"/>
            <w:gridSpan w:val="3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</w:tcPr>
          <w:p w14:paraId="457A56E5" w14:textId="6A753050" w:rsidR="008A76F6" w:rsidRPr="00FF6BF5" w:rsidRDefault="004878DA" w:rsidP="008A34D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50"/>
                  <w:enabled/>
                  <w:calcOnExit w:val="0"/>
                  <w:textInput/>
                </w:ffData>
              </w:fldChar>
            </w:r>
            <w:bookmarkStart w:id="30" w:name="Texte50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30"/>
          </w:p>
        </w:tc>
        <w:tc>
          <w:tcPr>
            <w:tcW w:w="255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</w:tcPr>
          <w:p w14:paraId="016473F9" w14:textId="34612424" w:rsidR="008A76F6" w:rsidRPr="00FF6BF5" w:rsidRDefault="004878DA" w:rsidP="008A34D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51"/>
                  <w:enabled/>
                  <w:calcOnExit w:val="0"/>
                  <w:textInput/>
                </w:ffData>
              </w:fldChar>
            </w:r>
            <w:bookmarkStart w:id="31" w:name="Texte51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31"/>
          </w:p>
        </w:tc>
        <w:tc>
          <w:tcPr>
            <w:tcW w:w="1276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double" w:sz="6" w:space="0" w:color="auto"/>
            </w:tcBorders>
          </w:tcPr>
          <w:p w14:paraId="05C1D6B3" w14:textId="0492FFAF" w:rsidR="008A76F6" w:rsidRPr="00FF6BF5" w:rsidRDefault="004878DA" w:rsidP="008A34D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52"/>
                  <w:enabled/>
                  <w:calcOnExit w:val="0"/>
                  <w:textInput/>
                </w:ffData>
              </w:fldChar>
            </w:r>
            <w:bookmarkStart w:id="32" w:name="Texte52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32"/>
          </w:p>
        </w:tc>
      </w:tr>
      <w:tr w:rsidR="008A76F6" w:rsidRPr="00FF6BF5" w14:paraId="7FB6CF7E" w14:textId="77777777" w:rsidTr="00956E6E">
        <w:trPr>
          <w:gridAfter w:val="1"/>
          <w:wAfter w:w="19" w:type="dxa"/>
          <w:trHeight w:val="680"/>
        </w:trPr>
        <w:tc>
          <w:tcPr>
            <w:tcW w:w="3456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single" w:sz="8" w:space="0" w:color="auto"/>
            </w:tcBorders>
          </w:tcPr>
          <w:p w14:paraId="692AE54D" w14:textId="10B2BFDC" w:rsidR="008A76F6" w:rsidRPr="00FF6BF5" w:rsidRDefault="004878DA" w:rsidP="00FC54BD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53"/>
                  <w:enabled/>
                  <w:calcOnExit w:val="0"/>
                  <w:textInput/>
                </w:ffData>
              </w:fldChar>
            </w:r>
            <w:bookmarkStart w:id="33" w:name="Texte53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33"/>
          </w:p>
        </w:tc>
        <w:tc>
          <w:tcPr>
            <w:tcW w:w="3315" w:type="dxa"/>
            <w:gridSpan w:val="3"/>
            <w:tcBorders>
              <w:top w:val="single" w:sz="6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</w:tcPr>
          <w:p w14:paraId="2DABB0D6" w14:textId="44CB004C" w:rsidR="008A76F6" w:rsidRPr="00FF6BF5" w:rsidRDefault="004878DA" w:rsidP="00FC54BD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54"/>
                  <w:enabled/>
                  <w:calcOnExit w:val="0"/>
                  <w:textInput/>
                </w:ffData>
              </w:fldChar>
            </w:r>
            <w:bookmarkStart w:id="34" w:name="Texte54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34"/>
          </w:p>
        </w:tc>
        <w:tc>
          <w:tcPr>
            <w:tcW w:w="2551" w:type="dxa"/>
            <w:tcBorders>
              <w:top w:val="single" w:sz="6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</w:tcPr>
          <w:p w14:paraId="2EABD0DE" w14:textId="7EA6D3CC" w:rsidR="008A76F6" w:rsidRPr="00FF6BF5" w:rsidRDefault="004878DA" w:rsidP="00FC54BD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55"/>
                  <w:enabled/>
                  <w:calcOnExit w:val="0"/>
                  <w:textInput/>
                </w:ffData>
              </w:fldChar>
            </w:r>
            <w:bookmarkStart w:id="35" w:name="Texte55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35"/>
          </w:p>
        </w:tc>
        <w:tc>
          <w:tcPr>
            <w:tcW w:w="1276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double" w:sz="6" w:space="0" w:color="auto"/>
            </w:tcBorders>
          </w:tcPr>
          <w:p w14:paraId="1078A74C" w14:textId="5F354E08" w:rsidR="008A76F6" w:rsidRPr="00FF6BF5" w:rsidRDefault="004878DA" w:rsidP="00FC54BD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56"/>
                  <w:enabled/>
                  <w:calcOnExit w:val="0"/>
                  <w:textInput/>
                </w:ffData>
              </w:fldChar>
            </w:r>
            <w:bookmarkStart w:id="36" w:name="Texte56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36"/>
          </w:p>
        </w:tc>
      </w:tr>
      <w:tr w:rsidR="00C8552D" w:rsidRPr="00FF6BF5" w14:paraId="585DCF49" w14:textId="77777777" w:rsidTr="00956E6E">
        <w:trPr>
          <w:gridAfter w:val="1"/>
          <w:wAfter w:w="19" w:type="dxa"/>
        </w:trPr>
        <w:tc>
          <w:tcPr>
            <w:tcW w:w="10598" w:type="dxa"/>
            <w:gridSpan w:val="6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D9D9D9" w:themeFill="background1" w:themeFillShade="D9"/>
            <w:vAlign w:val="bottom"/>
          </w:tcPr>
          <w:p w14:paraId="782902D0" w14:textId="77B522B9" w:rsidR="00C8552D" w:rsidRPr="00FF6BF5" w:rsidRDefault="007E243F" w:rsidP="008A76F6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spacing w:before="40" w:after="40"/>
              <w:jc w:val="center"/>
              <w:rPr>
                <w:rFonts w:cs="Arial"/>
                <w:smallCaps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E243F">
              <w:rPr>
                <w:rFonts w:eastAsia="Times New Roman" w:cs="Arial"/>
                <w:b/>
                <w:lang w:eastAsia="fr-CA"/>
              </w:rPr>
              <w:t>ORIENTATION CLINIQUE PRIORITAIRE</w:t>
            </w:r>
          </w:p>
        </w:tc>
      </w:tr>
      <w:tr w:rsidR="008A76F6" w:rsidRPr="00FF6BF5" w14:paraId="10EA7070" w14:textId="77777777" w:rsidTr="00C30B55">
        <w:trPr>
          <w:gridAfter w:val="1"/>
          <w:wAfter w:w="19" w:type="dxa"/>
          <w:trHeight w:val="1607"/>
        </w:trPr>
        <w:tc>
          <w:tcPr>
            <w:tcW w:w="10598" w:type="dxa"/>
            <w:gridSpan w:val="6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</w:tcPr>
          <w:p w14:paraId="21E608C0" w14:textId="30D553FB" w:rsidR="008A76F6" w:rsidRPr="00FF6BF5" w:rsidRDefault="004878DA" w:rsidP="008A34D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spacing w:before="60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57"/>
                  <w:enabled/>
                  <w:calcOnExit w:val="0"/>
                  <w:textInput/>
                </w:ffData>
              </w:fldChar>
            </w:r>
            <w:bookmarkStart w:id="37" w:name="Texte57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37"/>
          </w:p>
        </w:tc>
      </w:tr>
      <w:tr w:rsidR="00C8552D" w:rsidRPr="00FF6BF5" w14:paraId="784F12DB" w14:textId="77777777" w:rsidTr="004878DA">
        <w:trPr>
          <w:gridAfter w:val="1"/>
          <w:wAfter w:w="19" w:type="dxa"/>
          <w:trHeight w:val="220"/>
        </w:trPr>
        <w:tc>
          <w:tcPr>
            <w:tcW w:w="10598" w:type="dxa"/>
            <w:gridSpan w:val="6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D9D9D9" w:themeFill="background1" w:themeFillShade="D9"/>
            <w:vAlign w:val="bottom"/>
          </w:tcPr>
          <w:p w14:paraId="240D34BA" w14:textId="5CBE06B9" w:rsidR="007E243F" w:rsidRDefault="007E243F" w:rsidP="008A76F6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spacing w:before="40"/>
              <w:jc w:val="center"/>
              <w:rPr>
                <w:rFonts w:eastAsia="Times New Roman" w:cs="Arial"/>
                <w:b/>
                <w:lang w:eastAsia="fr-CA"/>
              </w:rPr>
            </w:pPr>
            <w:r>
              <w:rPr>
                <w:rFonts w:eastAsia="Times New Roman" w:cs="Arial"/>
                <w:b/>
                <w:lang w:eastAsia="fr-CA"/>
              </w:rPr>
              <w:t>PLAN POUR L’URGENCE, SI BESOIN</w:t>
            </w:r>
          </w:p>
          <w:p w14:paraId="7D992C8D" w14:textId="4EB8D697" w:rsidR="00C8552D" w:rsidRPr="00FF6BF5" w:rsidRDefault="00F12724" w:rsidP="00C8552D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jc w:val="center"/>
              <w:rPr>
                <w:rFonts w:cs="Arial"/>
                <w:smallCaps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E243F">
              <w:rPr>
                <w:rFonts w:eastAsia="Times New Roman" w:cs="Arial"/>
                <w:b/>
                <w:lang w:eastAsia="fr-CA"/>
              </w:rPr>
              <w:t>(notez que ces recommandations sont à titre de suggestion et que seulement votre évaluation demeure la priorité pour les interventions et les conduites à tenir au moment jugé opportun)</w:t>
            </w:r>
          </w:p>
        </w:tc>
      </w:tr>
      <w:tr w:rsidR="00C8552D" w:rsidRPr="00FF6BF5" w14:paraId="0D3C8DB1" w14:textId="77777777" w:rsidTr="00C30B55">
        <w:trPr>
          <w:gridAfter w:val="1"/>
          <w:wAfter w:w="19" w:type="dxa"/>
          <w:trHeight w:val="1468"/>
        </w:trPr>
        <w:tc>
          <w:tcPr>
            <w:tcW w:w="10598" w:type="dxa"/>
            <w:gridSpan w:val="6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0C9362A8" w14:textId="03F10A87" w:rsidR="00C8552D" w:rsidRPr="00FF6BF5" w:rsidRDefault="004878DA" w:rsidP="008A34D0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spacing w:before="60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58"/>
                  <w:enabled/>
                  <w:calcOnExit w:val="0"/>
                  <w:textInput/>
                </w:ffData>
              </w:fldChar>
            </w:r>
            <w:bookmarkStart w:id="38" w:name="Texte58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 w:rsidR="008A34D0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38"/>
          </w:p>
        </w:tc>
      </w:tr>
      <w:tr w:rsidR="003B394F" w:rsidRPr="00FF6BF5" w14:paraId="0E3F1C01" w14:textId="77777777" w:rsidTr="004878DA">
        <w:trPr>
          <w:gridAfter w:val="1"/>
          <w:wAfter w:w="19" w:type="dxa"/>
          <w:trHeight w:val="220"/>
        </w:trPr>
        <w:tc>
          <w:tcPr>
            <w:tcW w:w="10598" w:type="dxa"/>
            <w:gridSpan w:val="6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D9D9D9" w:themeFill="background1" w:themeFillShade="D9"/>
            <w:vAlign w:val="bottom"/>
          </w:tcPr>
          <w:p w14:paraId="4DE967C7" w14:textId="12FEB139" w:rsidR="003B394F" w:rsidRPr="00FF6BF5" w:rsidRDefault="007E243F" w:rsidP="008A76F6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spacing w:before="40" w:after="40"/>
              <w:jc w:val="center"/>
              <w:rPr>
                <w:rFonts w:cs="Arial"/>
                <w:szCs w:val="20"/>
              </w:rPr>
            </w:pPr>
            <w:r w:rsidRPr="007E243F">
              <w:rPr>
                <w:rFonts w:eastAsia="Times New Roman" w:cs="Arial"/>
                <w:b/>
                <w:lang w:eastAsia="fr-CA"/>
              </w:rPr>
              <w:t>RÉVISION DU PSI OU DU PII</w:t>
            </w:r>
          </w:p>
        </w:tc>
      </w:tr>
      <w:tr w:rsidR="003B394F" w:rsidRPr="00FF6BF5" w14:paraId="3DABFCCB" w14:textId="77777777" w:rsidTr="00FC54BD">
        <w:trPr>
          <w:gridAfter w:val="1"/>
          <w:wAfter w:w="19" w:type="dxa"/>
          <w:trHeight w:val="1296"/>
        </w:trPr>
        <w:tc>
          <w:tcPr>
            <w:tcW w:w="10598" w:type="dxa"/>
            <w:gridSpan w:val="6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CB9D439" w14:textId="0F0EDAC0" w:rsidR="00956E6E" w:rsidRDefault="00956E6E" w:rsidP="004878DA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spacing w:before="60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ate de la révision prévue :</w:t>
            </w:r>
            <w:r w:rsidR="004878DA">
              <w:rPr>
                <w:rFonts w:cs="Arial"/>
                <w:szCs w:val="20"/>
              </w:rPr>
              <w:t xml:space="preserve"> </w:t>
            </w:r>
            <w:r w:rsidR="004878DA">
              <w:rPr>
                <w:rFonts w:cs="Arial"/>
                <w:szCs w:val="20"/>
              </w:rPr>
              <w:fldChar w:fldCharType="begin">
                <w:ffData>
                  <w:name w:val="Texte59"/>
                  <w:enabled/>
                  <w:calcOnExit w:val="0"/>
                  <w:textInput/>
                </w:ffData>
              </w:fldChar>
            </w:r>
            <w:bookmarkStart w:id="39" w:name="Texte59"/>
            <w:r w:rsidR="004878DA">
              <w:rPr>
                <w:rFonts w:cs="Arial"/>
                <w:szCs w:val="20"/>
              </w:rPr>
              <w:instrText xml:space="preserve"> FORMTEXT </w:instrText>
            </w:r>
            <w:r w:rsidR="004878DA">
              <w:rPr>
                <w:rFonts w:cs="Arial"/>
                <w:szCs w:val="20"/>
              </w:rPr>
            </w:r>
            <w:r w:rsidR="004878DA">
              <w:rPr>
                <w:rFonts w:cs="Arial"/>
                <w:szCs w:val="20"/>
              </w:rPr>
              <w:fldChar w:fldCharType="separate"/>
            </w:r>
            <w:r w:rsidR="00FC54BD">
              <w:rPr>
                <w:rFonts w:cs="Arial"/>
                <w:szCs w:val="20"/>
              </w:rPr>
              <w:t> </w:t>
            </w:r>
            <w:r w:rsidR="00FC54BD">
              <w:rPr>
                <w:rFonts w:cs="Arial"/>
                <w:szCs w:val="20"/>
              </w:rPr>
              <w:t> </w:t>
            </w:r>
            <w:r w:rsidR="00FC54BD">
              <w:rPr>
                <w:rFonts w:cs="Arial"/>
                <w:szCs w:val="20"/>
              </w:rPr>
              <w:t> </w:t>
            </w:r>
            <w:r w:rsidR="00FC54BD">
              <w:rPr>
                <w:rFonts w:cs="Arial"/>
                <w:szCs w:val="20"/>
              </w:rPr>
              <w:t> </w:t>
            </w:r>
            <w:r w:rsidR="00FC54BD">
              <w:rPr>
                <w:rFonts w:cs="Arial"/>
                <w:szCs w:val="20"/>
              </w:rPr>
              <w:t> </w:t>
            </w:r>
            <w:r w:rsidR="004878DA">
              <w:rPr>
                <w:rFonts w:cs="Arial"/>
                <w:szCs w:val="20"/>
              </w:rPr>
              <w:fldChar w:fldCharType="end"/>
            </w:r>
            <w:bookmarkEnd w:id="39"/>
          </w:p>
          <w:p w14:paraId="4B4553C8" w14:textId="779DF526" w:rsidR="004878DA" w:rsidRPr="00FF6BF5" w:rsidRDefault="004878DA" w:rsidP="004878DA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spacing w:before="60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60"/>
                  <w:enabled/>
                  <w:calcOnExit w:val="0"/>
                  <w:textInput/>
                </w:ffData>
              </w:fldChar>
            </w:r>
            <w:bookmarkStart w:id="40" w:name="Texte60"/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noProof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  <w:bookmarkEnd w:id="40"/>
          </w:p>
        </w:tc>
      </w:tr>
      <w:tr w:rsidR="00A35CFB" w:rsidRPr="00FF6BF5" w14:paraId="7A894C6C" w14:textId="77777777" w:rsidTr="008A76F6">
        <w:trPr>
          <w:gridAfter w:val="1"/>
          <w:wAfter w:w="19" w:type="dxa"/>
          <w:trHeight w:val="220"/>
        </w:trPr>
        <w:tc>
          <w:tcPr>
            <w:tcW w:w="10598" w:type="dxa"/>
            <w:gridSpan w:val="6"/>
            <w:tcBorders>
              <w:top w:val="double" w:sz="6" w:space="0" w:color="auto"/>
              <w:left w:val="double" w:sz="6" w:space="0" w:color="auto"/>
              <w:bottom w:val="double" w:sz="4" w:space="0" w:color="auto"/>
              <w:right w:val="double" w:sz="6" w:space="0" w:color="auto"/>
            </w:tcBorders>
            <w:shd w:val="clear" w:color="auto" w:fill="D9D9D9" w:themeFill="background1" w:themeFillShade="D9"/>
            <w:vAlign w:val="center"/>
          </w:tcPr>
          <w:p w14:paraId="3C614463" w14:textId="06D156D6" w:rsidR="00A35CFB" w:rsidRPr="00FF6BF5" w:rsidRDefault="008A76F6" w:rsidP="008A76F6">
            <w:pPr>
              <w:tabs>
                <w:tab w:val="left" w:pos="4536"/>
                <w:tab w:val="left" w:pos="6379"/>
                <w:tab w:val="left" w:pos="8222"/>
                <w:tab w:val="right" w:pos="10665"/>
              </w:tabs>
              <w:spacing w:before="40" w:after="40"/>
              <w:jc w:val="center"/>
              <w:rPr>
                <w:rFonts w:cs="Arial"/>
                <w:smallCaps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Times New Roman" w:cs="Arial"/>
                <w:b/>
                <w:lang w:eastAsia="fr-CA"/>
              </w:rPr>
              <w:t>G</w:t>
            </w:r>
            <w:r w:rsidRPr="007E243F">
              <w:rPr>
                <w:rFonts w:eastAsia="Times New Roman" w:cs="Arial"/>
                <w:b/>
                <w:lang w:eastAsia="fr-CA"/>
              </w:rPr>
              <w:t>ESTIONNAIRE DE CAS OU INTERVENANT-PIVOT</w:t>
            </w:r>
          </w:p>
        </w:tc>
      </w:tr>
      <w:tr w:rsidR="00956E6E" w:rsidRPr="00FF6BF5" w14:paraId="6AED12E6" w14:textId="77777777" w:rsidTr="00956E6E">
        <w:trPr>
          <w:gridAfter w:val="1"/>
          <w:wAfter w:w="19" w:type="dxa"/>
          <w:trHeight w:val="860"/>
        </w:trPr>
        <w:tc>
          <w:tcPr>
            <w:tcW w:w="10598" w:type="dxa"/>
            <w:gridSpan w:val="6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75FC3488" w14:textId="7EAE9612" w:rsidR="00956E6E" w:rsidRPr="00FF6BF5" w:rsidRDefault="00956E6E" w:rsidP="00956E6E">
            <w:pPr>
              <w:spacing w:before="120" w:after="120"/>
              <w:rPr>
                <w:rFonts w:cs="Arial"/>
                <w:szCs w:val="20"/>
              </w:rPr>
            </w:pPr>
            <w:r w:rsidRPr="00FF6BF5">
              <w:rPr>
                <w:rFonts w:cs="Arial"/>
                <w:szCs w:val="20"/>
              </w:rPr>
              <w:t>Nom</w:t>
            </w:r>
            <w:r>
              <w:rPr>
                <w:rFonts w:cs="Arial"/>
                <w:szCs w:val="20"/>
              </w:rPr>
              <w:t> :</w:t>
            </w:r>
            <w:r w:rsidR="004878DA">
              <w:rPr>
                <w:rFonts w:cs="Arial"/>
                <w:szCs w:val="20"/>
              </w:rPr>
              <w:t xml:space="preserve"> </w:t>
            </w:r>
            <w:r w:rsidR="004878DA">
              <w:rPr>
                <w:rFonts w:cs="Arial"/>
                <w:szCs w:val="20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bookmarkStart w:id="41" w:name="Texte61"/>
            <w:r w:rsidR="004878DA">
              <w:rPr>
                <w:rFonts w:cs="Arial"/>
                <w:szCs w:val="20"/>
              </w:rPr>
              <w:instrText xml:space="preserve"> FORMTEXT </w:instrText>
            </w:r>
            <w:r w:rsidR="004878DA">
              <w:rPr>
                <w:rFonts w:cs="Arial"/>
                <w:szCs w:val="20"/>
              </w:rPr>
            </w:r>
            <w:r w:rsidR="004878DA">
              <w:rPr>
                <w:rFonts w:cs="Arial"/>
                <w:szCs w:val="20"/>
              </w:rPr>
              <w:fldChar w:fldCharType="separate"/>
            </w:r>
            <w:r w:rsidR="004878DA">
              <w:rPr>
                <w:rFonts w:cs="Arial"/>
                <w:noProof/>
                <w:szCs w:val="20"/>
              </w:rPr>
              <w:t> </w:t>
            </w:r>
            <w:r w:rsidR="004878DA">
              <w:rPr>
                <w:rFonts w:cs="Arial"/>
                <w:noProof/>
                <w:szCs w:val="20"/>
              </w:rPr>
              <w:t> </w:t>
            </w:r>
            <w:r w:rsidR="004878DA">
              <w:rPr>
                <w:rFonts w:cs="Arial"/>
                <w:noProof/>
                <w:szCs w:val="20"/>
              </w:rPr>
              <w:t> </w:t>
            </w:r>
            <w:r w:rsidR="004878DA">
              <w:rPr>
                <w:rFonts w:cs="Arial"/>
                <w:noProof/>
                <w:szCs w:val="20"/>
              </w:rPr>
              <w:t> </w:t>
            </w:r>
            <w:r w:rsidR="004878DA">
              <w:rPr>
                <w:rFonts w:cs="Arial"/>
                <w:noProof/>
                <w:szCs w:val="20"/>
              </w:rPr>
              <w:t> </w:t>
            </w:r>
            <w:r w:rsidR="004878DA">
              <w:rPr>
                <w:rFonts w:cs="Arial"/>
                <w:szCs w:val="20"/>
              </w:rPr>
              <w:fldChar w:fldCharType="end"/>
            </w:r>
            <w:bookmarkEnd w:id="41"/>
          </w:p>
          <w:p w14:paraId="0A26CFAD" w14:textId="531A16BA" w:rsidR="00956E6E" w:rsidRDefault="00956E6E" w:rsidP="00956E6E">
            <w:pPr>
              <w:spacing w:before="120" w:after="12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ordonnées :</w:t>
            </w:r>
            <w:r w:rsidR="004878DA">
              <w:rPr>
                <w:rFonts w:cs="Arial"/>
                <w:szCs w:val="20"/>
              </w:rPr>
              <w:t xml:space="preserve"> </w:t>
            </w:r>
            <w:r w:rsidR="004878DA">
              <w:rPr>
                <w:rFonts w:cs="Arial"/>
                <w:szCs w:val="20"/>
              </w:rPr>
              <w:fldChar w:fldCharType="begin">
                <w:ffData>
                  <w:name w:val="Texte62"/>
                  <w:enabled/>
                  <w:calcOnExit w:val="0"/>
                  <w:textInput/>
                </w:ffData>
              </w:fldChar>
            </w:r>
            <w:bookmarkStart w:id="42" w:name="Texte62"/>
            <w:r w:rsidR="004878DA">
              <w:rPr>
                <w:rFonts w:cs="Arial"/>
                <w:szCs w:val="20"/>
              </w:rPr>
              <w:instrText xml:space="preserve"> FORMTEXT </w:instrText>
            </w:r>
            <w:r w:rsidR="004878DA">
              <w:rPr>
                <w:rFonts w:cs="Arial"/>
                <w:szCs w:val="20"/>
              </w:rPr>
            </w:r>
            <w:r w:rsidR="004878DA">
              <w:rPr>
                <w:rFonts w:cs="Arial"/>
                <w:szCs w:val="20"/>
              </w:rPr>
              <w:fldChar w:fldCharType="separate"/>
            </w:r>
            <w:r w:rsidR="004878DA">
              <w:rPr>
                <w:rFonts w:cs="Arial"/>
                <w:noProof/>
                <w:szCs w:val="20"/>
              </w:rPr>
              <w:t> </w:t>
            </w:r>
            <w:r w:rsidR="004878DA">
              <w:rPr>
                <w:rFonts w:cs="Arial"/>
                <w:noProof/>
                <w:szCs w:val="20"/>
              </w:rPr>
              <w:t> </w:t>
            </w:r>
            <w:r w:rsidR="004878DA">
              <w:rPr>
                <w:rFonts w:cs="Arial"/>
                <w:noProof/>
                <w:szCs w:val="20"/>
              </w:rPr>
              <w:t> </w:t>
            </w:r>
            <w:r w:rsidR="004878DA">
              <w:rPr>
                <w:rFonts w:cs="Arial"/>
                <w:noProof/>
                <w:szCs w:val="20"/>
              </w:rPr>
              <w:t> </w:t>
            </w:r>
            <w:r w:rsidR="004878DA">
              <w:rPr>
                <w:rFonts w:cs="Arial"/>
                <w:noProof/>
                <w:szCs w:val="20"/>
              </w:rPr>
              <w:t> </w:t>
            </w:r>
            <w:r w:rsidR="004878DA">
              <w:rPr>
                <w:rFonts w:cs="Arial"/>
                <w:szCs w:val="20"/>
              </w:rPr>
              <w:fldChar w:fldCharType="end"/>
            </w:r>
            <w:bookmarkEnd w:id="42"/>
          </w:p>
          <w:p w14:paraId="76A31F1A" w14:textId="63275268" w:rsidR="00956E6E" w:rsidRPr="00FF6BF5" w:rsidRDefault="00956E6E" w:rsidP="00956E6E">
            <w:pPr>
              <w:spacing w:before="120" w:after="120"/>
              <w:rPr>
                <w:rFonts w:cs="Arial"/>
                <w:szCs w:val="20"/>
              </w:rPr>
            </w:pPr>
            <w:r w:rsidRPr="00FF6BF5">
              <w:rPr>
                <w:rFonts w:cs="Arial"/>
                <w:szCs w:val="20"/>
              </w:rPr>
              <w:t>Date</w:t>
            </w:r>
            <w:r>
              <w:rPr>
                <w:rFonts w:cs="Arial"/>
                <w:szCs w:val="20"/>
              </w:rPr>
              <w:t> :</w:t>
            </w:r>
            <w:r w:rsidR="004878DA">
              <w:rPr>
                <w:rFonts w:cs="Arial"/>
                <w:szCs w:val="20"/>
              </w:rPr>
              <w:t xml:space="preserve"> </w:t>
            </w:r>
            <w:r w:rsidR="004878DA">
              <w:rPr>
                <w:rFonts w:cs="Arial"/>
                <w:szCs w:val="20"/>
              </w:rPr>
              <w:fldChar w:fldCharType="begin">
                <w:ffData>
                  <w:name w:val="Texte63"/>
                  <w:enabled/>
                  <w:calcOnExit w:val="0"/>
                  <w:textInput/>
                </w:ffData>
              </w:fldChar>
            </w:r>
            <w:bookmarkStart w:id="43" w:name="Texte63"/>
            <w:r w:rsidR="004878DA">
              <w:rPr>
                <w:rFonts w:cs="Arial"/>
                <w:szCs w:val="20"/>
              </w:rPr>
              <w:instrText xml:space="preserve"> FORMTEXT </w:instrText>
            </w:r>
            <w:r w:rsidR="004878DA">
              <w:rPr>
                <w:rFonts w:cs="Arial"/>
                <w:szCs w:val="20"/>
              </w:rPr>
            </w:r>
            <w:r w:rsidR="004878DA">
              <w:rPr>
                <w:rFonts w:cs="Arial"/>
                <w:szCs w:val="20"/>
              </w:rPr>
              <w:fldChar w:fldCharType="separate"/>
            </w:r>
            <w:r w:rsidR="004878DA">
              <w:rPr>
                <w:rFonts w:cs="Arial"/>
                <w:noProof/>
                <w:szCs w:val="20"/>
              </w:rPr>
              <w:t> </w:t>
            </w:r>
            <w:r w:rsidR="004878DA">
              <w:rPr>
                <w:rFonts w:cs="Arial"/>
                <w:noProof/>
                <w:szCs w:val="20"/>
              </w:rPr>
              <w:t> </w:t>
            </w:r>
            <w:r w:rsidR="004878DA">
              <w:rPr>
                <w:rFonts w:cs="Arial"/>
                <w:noProof/>
                <w:szCs w:val="20"/>
              </w:rPr>
              <w:t> </w:t>
            </w:r>
            <w:r w:rsidR="004878DA">
              <w:rPr>
                <w:rFonts w:cs="Arial"/>
                <w:noProof/>
                <w:szCs w:val="20"/>
              </w:rPr>
              <w:t> </w:t>
            </w:r>
            <w:r w:rsidR="004878DA">
              <w:rPr>
                <w:rFonts w:cs="Arial"/>
                <w:noProof/>
                <w:szCs w:val="20"/>
              </w:rPr>
              <w:t> </w:t>
            </w:r>
            <w:r w:rsidR="004878DA">
              <w:rPr>
                <w:rFonts w:cs="Arial"/>
                <w:szCs w:val="20"/>
              </w:rPr>
              <w:fldChar w:fldCharType="end"/>
            </w:r>
            <w:bookmarkEnd w:id="43"/>
          </w:p>
        </w:tc>
      </w:tr>
    </w:tbl>
    <w:p w14:paraId="3A9BA923" w14:textId="05FB5A9D" w:rsidR="00847C19" w:rsidRPr="006A1C20" w:rsidRDefault="006A1C20" w:rsidP="00CE6FE2">
      <w:pPr>
        <w:tabs>
          <w:tab w:val="right" w:pos="10765"/>
        </w:tabs>
        <w:spacing w:before="60"/>
        <w:rPr>
          <w:rFonts w:cs="Arial"/>
          <w:sz w:val="22"/>
        </w:rPr>
      </w:pPr>
      <w:r w:rsidRPr="006A1C20">
        <w:rPr>
          <w:rFonts w:cs="Arial"/>
          <w:sz w:val="22"/>
        </w:rPr>
        <w:t>Mai 2022</w:t>
      </w:r>
    </w:p>
    <w:sectPr w:rsidR="00847C19" w:rsidRPr="006A1C20" w:rsidSect="005B54D0">
      <w:footerReference w:type="default" r:id="rId8"/>
      <w:pgSz w:w="12240" w:h="15840" w:code="1"/>
      <w:pgMar w:top="851" w:right="851" w:bottom="567" w:left="851" w:header="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60F12D" w14:textId="77777777" w:rsidR="00956E6E" w:rsidRDefault="00956E6E" w:rsidP="00357139">
      <w:r>
        <w:separator/>
      </w:r>
    </w:p>
  </w:endnote>
  <w:endnote w:type="continuationSeparator" w:id="0">
    <w:p w14:paraId="449EF8B5" w14:textId="77777777" w:rsidR="00956E6E" w:rsidRDefault="00956E6E" w:rsidP="003571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altName w:val="Helvetica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Grilledutableau"/>
      <w:tblW w:w="10661" w:type="dxa"/>
      <w:tblInd w:w="-34" w:type="dxa"/>
      <w:tblLook w:val="04A0" w:firstRow="1" w:lastRow="0" w:firstColumn="1" w:lastColumn="0" w:noHBand="0" w:noVBand="1"/>
    </w:tblPr>
    <w:tblGrid>
      <w:gridCol w:w="10661"/>
    </w:tblGrid>
    <w:tr w:rsidR="00956E6E" w:rsidRPr="007E243F" w14:paraId="76484559" w14:textId="77777777" w:rsidTr="00E015BC">
      <w:tc>
        <w:tcPr>
          <w:tcW w:w="10661" w:type="dxa"/>
          <w:tcBorders>
            <w:top w:val="single" w:sz="4" w:space="0" w:color="auto"/>
          </w:tcBorders>
        </w:tcPr>
        <w:p w14:paraId="68C8B157" w14:textId="77777777" w:rsidR="00956E6E" w:rsidRPr="007E243F" w:rsidRDefault="00956E6E" w:rsidP="007E243F">
          <w:pPr>
            <w:pStyle w:val="Pieddepage"/>
            <w:tabs>
              <w:tab w:val="left" w:pos="4253"/>
              <w:tab w:val="left" w:pos="9107"/>
            </w:tabs>
            <w:spacing w:before="60" w:after="60"/>
            <w:jc w:val="center"/>
            <w:rPr>
              <w:rFonts w:cs="Arial"/>
              <w:szCs w:val="20"/>
            </w:rPr>
          </w:pPr>
          <w:r w:rsidRPr="007E243F">
            <w:rPr>
              <w:rFonts w:cs="Arial"/>
              <w:b/>
              <w:szCs w:val="20"/>
            </w:rPr>
            <w:t xml:space="preserve">PLAN </w:t>
          </w:r>
          <w:r>
            <w:rPr>
              <w:rFonts w:cs="Arial"/>
              <w:b/>
              <w:szCs w:val="20"/>
            </w:rPr>
            <w:t xml:space="preserve">DE SERVICES INDIVIDUALISÉ (PSI) / </w:t>
          </w:r>
          <w:r w:rsidRPr="007E243F">
            <w:rPr>
              <w:rFonts w:cs="Arial"/>
              <w:b/>
              <w:szCs w:val="20"/>
            </w:rPr>
            <w:t>PLAN D’INTERVENTION INTERDISCIPLINAIRE (PII)</w:t>
          </w:r>
        </w:p>
      </w:tc>
    </w:tr>
  </w:tbl>
  <w:p w14:paraId="02BF6628" w14:textId="77777777" w:rsidR="00956E6E" w:rsidRPr="007E243F" w:rsidRDefault="00956E6E" w:rsidP="00CE6FE2">
    <w:pPr>
      <w:pStyle w:val="Pieddepage"/>
      <w:rPr>
        <w:sz w:val="10"/>
        <w:szCs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1010D0" w14:textId="77777777" w:rsidR="00956E6E" w:rsidRDefault="00956E6E" w:rsidP="00357139">
      <w:r>
        <w:separator/>
      </w:r>
    </w:p>
  </w:footnote>
  <w:footnote w:type="continuationSeparator" w:id="0">
    <w:p w14:paraId="52DDA946" w14:textId="77777777" w:rsidR="00956E6E" w:rsidRDefault="00956E6E" w:rsidP="003571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9500C"/>
    <w:multiLevelType w:val="hybridMultilevel"/>
    <w:tmpl w:val="FE2A3216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D47465"/>
    <w:multiLevelType w:val="hybridMultilevel"/>
    <w:tmpl w:val="3768FA1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71FAF"/>
    <w:multiLevelType w:val="hybridMultilevel"/>
    <w:tmpl w:val="B5306B3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97B93"/>
    <w:multiLevelType w:val="hybridMultilevel"/>
    <w:tmpl w:val="22683B9E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095778"/>
    <w:multiLevelType w:val="hybridMultilevel"/>
    <w:tmpl w:val="0C741B64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81341E"/>
    <w:multiLevelType w:val="hybridMultilevel"/>
    <w:tmpl w:val="6D2EE1FA"/>
    <w:lvl w:ilvl="0" w:tplc="0C0C0001">
      <w:start w:val="1"/>
      <w:numFmt w:val="bullet"/>
      <w:lvlText w:val=""/>
      <w:lvlJc w:val="left"/>
      <w:pPr>
        <w:ind w:left="-9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621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341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</w:abstractNum>
  <w:abstractNum w:abstractNumId="6" w15:restartNumberingAfterBreak="0">
    <w:nsid w:val="0F851194"/>
    <w:multiLevelType w:val="hybridMultilevel"/>
    <w:tmpl w:val="2B66631C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A83521"/>
    <w:multiLevelType w:val="hybridMultilevel"/>
    <w:tmpl w:val="D4323C8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00A5F"/>
    <w:multiLevelType w:val="hybridMultilevel"/>
    <w:tmpl w:val="B034715A"/>
    <w:lvl w:ilvl="0" w:tplc="C55E28FC">
      <w:start w:val="3"/>
      <w:numFmt w:val="bullet"/>
      <w:lvlText w:val=""/>
      <w:lvlJc w:val="left"/>
      <w:pPr>
        <w:ind w:left="360" w:hanging="360"/>
      </w:pPr>
      <w:rPr>
        <w:rFonts w:ascii="Wingdings" w:eastAsiaTheme="minorHAnsi" w:hAnsi="Wingdings" w:cs="Aria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5D3A8C"/>
    <w:multiLevelType w:val="hybridMultilevel"/>
    <w:tmpl w:val="D4C4E306"/>
    <w:lvl w:ilvl="0" w:tplc="0C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9556810"/>
    <w:multiLevelType w:val="hybridMultilevel"/>
    <w:tmpl w:val="FF7A90F0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E5205F"/>
    <w:multiLevelType w:val="hybridMultilevel"/>
    <w:tmpl w:val="2DDA63F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95666F"/>
    <w:multiLevelType w:val="hybridMultilevel"/>
    <w:tmpl w:val="F660734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03145"/>
    <w:multiLevelType w:val="hybridMultilevel"/>
    <w:tmpl w:val="DD6E6C06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FB0608"/>
    <w:multiLevelType w:val="hybridMultilevel"/>
    <w:tmpl w:val="315E58B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F6C14"/>
    <w:multiLevelType w:val="hybridMultilevel"/>
    <w:tmpl w:val="184EE0AA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D5B7C5E"/>
    <w:multiLevelType w:val="hybridMultilevel"/>
    <w:tmpl w:val="7F30C9EA"/>
    <w:lvl w:ilvl="0" w:tplc="1EC48854">
      <w:start w:val="10"/>
      <w:numFmt w:val="bullet"/>
      <w:lvlText w:val=""/>
      <w:lvlJc w:val="left"/>
      <w:pPr>
        <w:ind w:left="360" w:hanging="360"/>
      </w:pPr>
      <w:rPr>
        <w:rFonts w:ascii="Wingdings" w:eastAsiaTheme="minorHAnsi" w:hAnsi="Wingdings" w:cs="Arial" w:hint="default"/>
        <w:sz w:val="20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1946F5"/>
    <w:multiLevelType w:val="hybridMultilevel"/>
    <w:tmpl w:val="C570036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64915"/>
    <w:multiLevelType w:val="hybridMultilevel"/>
    <w:tmpl w:val="ECAAF2E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127D0D"/>
    <w:multiLevelType w:val="hybridMultilevel"/>
    <w:tmpl w:val="16589F94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4B5129F"/>
    <w:multiLevelType w:val="hybridMultilevel"/>
    <w:tmpl w:val="2C4E12AC"/>
    <w:lvl w:ilvl="0" w:tplc="6E9CF2B2">
      <w:start w:val="1"/>
      <w:numFmt w:val="decimal"/>
      <w:lvlText w:val="%1."/>
      <w:lvlJc w:val="left"/>
      <w:pPr>
        <w:ind w:left="1125" w:hanging="99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215" w:hanging="360"/>
      </w:pPr>
    </w:lvl>
    <w:lvl w:ilvl="2" w:tplc="0C0C001B" w:tentative="1">
      <w:start w:val="1"/>
      <w:numFmt w:val="lowerRoman"/>
      <w:lvlText w:val="%3."/>
      <w:lvlJc w:val="right"/>
      <w:pPr>
        <w:ind w:left="1935" w:hanging="180"/>
      </w:pPr>
    </w:lvl>
    <w:lvl w:ilvl="3" w:tplc="0C0C000F" w:tentative="1">
      <w:start w:val="1"/>
      <w:numFmt w:val="decimal"/>
      <w:lvlText w:val="%4."/>
      <w:lvlJc w:val="left"/>
      <w:pPr>
        <w:ind w:left="2655" w:hanging="360"/>
      </w:pPr>
    </w:lvl>
    <w:lvl w:ilvl="4" w:tplc="0C0C0019" w:tentative="1">
      <w:start w:val="1"/>
      <w:numFmt w:val="lowerLetter"/>
      <w:lvlText w:val="%5."/>
      <w:lvlJc w:val="left"/>
      <w:pPr>
        <w:ind w:left="3375" w:hanging="360"/>
      </w:pPr>
    </w:lvl>
    <w:lvl w:ilvl="5" w:tplc="0C0C001B" w:tentative="1">
      <w:start w:val="1"/>
      <w:numFmt w:val="lowerRoman"/>
      <w:lvlText w:val="%6."/>
      <w:lvlJc w:val="right"/>
      <w:pPr>
        <w:ind w:left="4095" w:hanging="180"/>
      </w:pPr>
    </w:lvl>
    <w:lvl w:ilvl="6" w:tplc="0C0C000F" w:tentative="1">
      <w:start w:val="1"/>
      <w:numFmt w:val="decimal"/>
      <w:lvlText w:val="%7."/>
      <w:lvlJc w:val="left"/>
      <w:pPr>
        <w:ind w:left="4815" w:hanging="360"/>
      </w:pPr>
    </w:lvl>
    <w:lvl w:ilvl="7" w:tplc="0C0C0019" w:tentative="1">
      <w:start w:val="1"/>
      <w:numFmt w:val="lowerLetter"/>
      <w:lvlText w:val="%8."/>
      <w:lvlJc w:val="left"/>
      <w:pPr>
        <w:ind w:left="5535" w:hanging="360"/>
      </w:pPr>
    </w:lvl>
    <w:lvl w:ilvl="8" w:tplc="0C0C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21" w15:restartNumberingAfterBreak="0">
    <w:nsid w:val="44DB4706"/>
    <w:multiLevelType w:val="hybridMultilevel"/>
    <w:tmpl w:val="E4CC2C3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48697C"/>
    <w:multiLevelType w:val="hybridMultilevel"/>
    <w:tmpl w:val="2A74EC5A"/>
    <w:lvl w:ilvl="0" w:tplc="0C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985ECE"/>
    <w:multiLevelType w:val="hybridMultilevel"/>
    <w:tmpl w:val="6BF4051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765CF2"/>
    <w:multiLevelType w:val="hybridMultilevel"/>
    <w:tmpl w:val="C3D4309C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563836"/>
    <w:multiLevelType w:val="hybridMultilevel"/>
    <w:tmpl w:val="7A1CF0C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9B6ADE"/>
    <w:multiLevelType w:val="hybridMultilevel"/>
    <w:tmpl w:val="1B7A8D1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9430A5"/>
    <w:multiLevelType w:val="hybridMultilevel"/>
    <w:tmpl w:val="0A8A915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8D4462"/>
    <w:multiLevelType w:val="hybridMultilevel"/>
    <w:tmpl w:val="BECC2190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2FB08C6"/>
    <w:multiLevelType w:val="hybridMultilevel"/>
    <w:tmpl w:val="6D5CDE70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6F34661"/>
    <w:multiLevelType w:val="hybridMultilevel"/>
    <w:tmpl w:val="856CFB7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C06073"/>
    <w:multiLevelType w:val="hybridMultilevel"/>
    <w:tmpl w:val="CEA6465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A518F7"/>
    <w:multiLevelType w:val="hybridMultilevel"/>
    <w:tmpl w:val="D7C8A096"/>
    <w:lvl w:ilvl="0" w:tplc="0C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8DA1CA4"/>
    <w:multiLevelType w:val="hybridMultilevel"/>
    <w:tmpl w:val="DC16B466"/>
    <w:lvl w:ilvl="0" w:tplc="0C0C0005">
      <w:start w:val="1"/>
      <w:numFmt w:val="bullet"/>
      <w:lvlText w:val=""/>
      <w:lvlJc w:val="left"/>
      <w:pPr>
        <w:ind w:left="677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17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37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557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277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997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17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37" w:hanging="360"/>
      </w:pPr>
      <w:rPr>
        <w:rFonts w:ascii="Wingdings" w:hAnsi="Wingdings" w:hint="default"/>
      </w:rPr>
    </w:lvl>
  </w:abstractNum>
  <w:abstractNum w:abstractNumId="34" w15:restartNumberingAfterBreak="0">
    <w:nsid w:val="7AB418F4"/>
    <w:multiLevelType w:val="hybridMultilevel"/>
    <w:tmpl w:val="01882AF2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D9F1375"/>
    <w:multiLevelType w:val="hybridMultilevel"/>
    <w:tmpl w:val="3C448044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29"/>
  </w:num>
  <w:num w:numId="4">
    <w:abstractNumId w:val="13"/>
  </w:num>
  <w:num w:numId="5">
    <w:abstractNumId w:val="8"/>
  </w:num>
  <w:num w:numId="6">
    <w:abstractNumId w:val="0"/>
  </w:num>
  <w:num w:numId="7">
    <w:abstractNumId w:val="11"/>
  </w:num>
  <w:num w:numId="8">
    <w:abstractNumId w:val="32"/>
  </w:num>
  <w:num w:numId="9">
    <w:abstractNumId w:val="6"/>
  </w:num>
  <w:num w:numId="10">
    <w:abstractNumId w:val="5"/>
  </w:num>
  <w:num w:numId="11">
    <w:abstractNumId w:val="18"/>
  </w:num>
  <w:num w:numId="12">
    <w:abstractNumId w:val="4"/>
  </w:num>
  <w:num w:numId="13">
    <w:abstractNumId w:val="15"/>
  </w:num>
  <w:num w:numId="14">
    <w:abstractNumId w:val="24"/>
  </w:num>
  <w:num w:numId="15">
    <w:abstractNumId w:val="27"/>
  </w:num>
  <w:num w:numId="16">
    <w:abstractNumId w:val="2"/>
  </w:num>
  <w:num w:numId="17">
    <w:abstractNumId w:val="21"/>
  </w:num>
  <w:num w:numId="18">
    <w:abstractNumId w:val="26"/>
  </w:num>
  <w:num w:numId="19">
    <w:abstractNumId w:val="16"/>
  </w:num>
  <w:num w:numId="20">
    <w:abstractNumId w:val="28"/>
  </w:num>
  <w:num w:numId="21">
    <w:abstractNumId w:val="35"/>
  </w:num>
  <w:num w:numId="22">
    <w:abstractNumId w:val="34"/>
  </w:num>
  <w:num w:numId="23">
    <w:abstractNumId w:val="30"/>
  </w:num>
  <w:num w:numId="24">
    <w:abstractNumId w:val="23"/>
  </w:num>
  <w:num w:numId="25">
    <w:abstractNumId w:val="25"/>
  </w:num>
  <w:num w:numId="26">
    <w:abstractNumId w:val="14"/>
  </w:num>
  <w:num w:numId="27">
    <w:abstractNumId w:val="17"/>
  </w:num>
  <w:num w:numId="28">
    <w:abstractNumId w:val="12"/>
  </w:num>
  <w:num w:numId="29">
    <w:abstractNumId w:val="19"/>
  </w:num>
  <w:num w:numId="30">
    <w:abstractNumId w:val="33"/>
  </w:num>
  <w:num w:numId="31">
    <w:abstractNumId w:val="22"/>
  </w:num>
  <w:num w:numId="32">
    <w:abstractNumId w:val="1"/>
  </w:num>
  <w:num w:numId="33">
    <w:abstractNumId w:val="20"/>
  </w:num>
  <w:num w:numId="34">
    <w:abstractNumId w:val="31"/>
  </w:num>
  <w:num w:numId="35">
    <w:abstractNumId w:val="7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UZ64X2m4fs3jgb/eYQ/OdsehoyG5HoYJOQOjrKSKtTzw9CIb8sAjl2jbvh/hx6KfhQI8O+60ky+hwwBYuqH4vA==" w:salt="NaAwtbFOZoVjlv7QkaICtw==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zc3MzAxMDE0MTVV0lEKTi0uzszPAykwrgUA3+2gBiwAAAA="/>
  </w:docVars>
  <w:rsids>
    <w:rsidRoot w:val="00357139"/>
    <w:rsid w:val="00006C0B"/>
    <w:rsid w:val="000120EE"/>
    <w:rsid w:val="00012AFC"/>
    <w:rsid w:val="000155A7"/>
    <w:rsid w:val="00016EEF"/>
    <w:rsid w:val="0001706A"/>
    <w:rsid w:val="00020C17"/>
    <w:rsid w:val="000235DF"/>
    <w:rsid w:val="00023850"/>
    <w:rsid w:val="00024259"/>
    <w:rsid w:val="00025487"/>
    <w:rsid w:val="00025671"/>
    <w:rsid w:val="0003208B"/>
    <w:rsid w:val="00033764"/>
    <w:rsid w:val="00034BCD"/>
    <w:rsid w:val="00042119"/>
    <w:rsid w:val="00051DF7"/>
    <w:rsid w:val="00054915"/>
    <w:rsid w:val="00056198"/>
    <w:rsid w:val="000615DD"/>
    <w:rsid w:val="00066E26"/>
    <w:rsid w:val="0007030A"/>
    <w:rsid w:val="00070EE1"/>
    <w:rsid w:val="00077C04"/>
    <w:rsid w:val="00086E79"/>
    <w:rsid w:val="000952CC"/>
    <w:rsid w:val="000A291F"/>
    <w:rsid w:val="000A6722"/>
    <w:rsid w:val="000B2751"/>
    <w:rsid w:val="000B45BE"/>
    <w:rsid w:val="000B5170"/>
    <w:rsid w:val="000C49A1"/>
    <w:rsid w:val="000D2F1B"/>
    <w:rsid w:val="000D36A0"/>
    <w:rsid w:val="000E4DC1"/>
    <w:rsid w:val="000E5885"/>
    <w:rsid w:val="000E5D4C"/>
    <w:rsid w:val="000F1431"/>
    <w:rsid w:val="00102A64"/>
    <w:rsid w:val="0011201C"/>
    <w:rsid w:val="0011732D"/>
    <w:rsid w:val="001234C7"/>
    <w:rsid w:val="001240EE"/>
    <w:rsid w:val="0012491E"/>
    <w:rsid w:val="00130BD7"/>
    <w:rsid w:val="00133F98"/>
    <w:rsid w:val="00134B55"/>
    <w:rsid w:val="0013716B"/>
    <w:rsid w:val="001403CD"/>
    <w:rsid w:val="001412DD"/>
    <w:rsid w:val="00146E80"/>
    <w:rsid w:val="00147A56"/>
    <w:rsid w:val="00160AB9"/>
    <w:rsid w:val="00165376"/>
    <w:rsid w:val="00166776"/>
    <w:rsid w:val="00172290"/>
    <w:rsid w:val="00185795"/>
    <w:rsid w:val="00187AEB"/>
    <w:rsid w:val="00190274"/>
    <w:rsid w:val="00190C8F"/>
    <w:rsid w:val="001A0562"/>
    <w:rsid w:val="001A4249"/>
    <w:rsid w:val="001A7168"/>
    <w:rsid w:val="001B5BA8"/>
    <w:rsid w:val="001B765A"/>
    <w:rsid w:val="001C057B"/>
    <w:rsid w:val="001C61BD"/>
    <w:rsid w:val="001C7433"/>
    <w:rsid w:val="001D0701"/>
    <w:rsid w:val="001E25EA"/>
    <w:rsid w:val="001E5E7F"/>
    <w:rsid w:val="001E6268"/>
    <w:rsid w:val="001E66C7"/>
    <w:rsid w:val="001F30BF"/>
    <w:rsid w:val="002126EB"/>
    <w:rsid w:val="00213E11"/>
    <w:rsid w:val="00214063"/>
    <w:rsid w:val="0023322D"/>
    <w:rsid w:val="002442CB"/>
    <w:rsid w:val="002479D1"/>
    <w:rsid w:val="00253652"/>
    <w:rsid w:val="00253EB7"/>
    <w:rsid w:val="00254CF5"/>
    <w:rsid w:val="00255077"/>
    <w:rsid w:val="00255B0F"/>
    <w:rsid w:val="00257B20"/>
    <w:rsid w:val="00260830"/>
    <w:rsid w:val="002653A1"/>
    <w:rsid w:val="00266590"/>
    <w:rsid w:val="00281F8A"/>
    <w:rsid w:val="002A0833"/>
    <w:rsid w:val="002A0A85"/>
    <w:rsid w:val="002A35AB"/>
    <w:rsid w:val="002B1D42"/>
    <w:rsid w:val="002C0CF8"/>
    <w:rsid w:val="002D04EF"/>
    <w:rsid w:val="002D0778"/>
    <w:rsid w:val="002D231A"/>
    <w:rsid w:val="002D3BD8"/>
    <w:rsid w:val="002E317D"/>
    <w:rsid w:val="002F3A99"/>
    <w:rsid w:val="002F3E46"/>
    <w:rsid w:val="002F402B"/>
    <w:rsid w:val="002F7A1F"/>
    <w:rsid w:val="00301C6B"/>
    <w:rsid w:val="003055F8"/>
    <w:rsid w:val="0030712F"/>
    <w:rsid w:val="0030770E"/>
    <w:rsid w:val="0031579E"/>
    <w:rsid w:val="00321A98"/>
    <w:rsid w:val="003256A9"/>
    <w:rsid w:val="00332F0C"/>
    <w:rsid w:val="003340EE"/>
    <w:rsid w:val="00335ACF"/>
    <w:rsid w:val="003378BA"/>
    <w:rsid w:val="00342C90"/>
    <w:rsid w:val="00342D4F"/>
    <w:rsid w:val="003467FB"/>
    <w:rsid w:val="0035106F"/>
    <w:rsid w:val="003546E3"/>
    <w:rsid w:val="00357139"/>
    <w:rsid w:val="00357515"/>
    <w:rsid w:val="00357870"/>
    <w:rsid w:val="003647C5"/>
    <w:rsid w:val="00366E59"/>
    <w:rsid w:val="00367195"/>
    <w:rsid w:val="00372FFC"/>
    <w:rsid w:val="0037777B"/>
    <w:rsid w:val="00380C59"/>
    <w:rsid w:val="00384011"/>
    <w:rsid w:val="00394A2F"/>
    <w:rsid w:val="003A1182"/>
    <w:rsid w:val="003A1CED"/>
    <w:rsid w:val="003A282F"/>
    <w:rsid w:val="003A6091"/>
    <w:rsid w:val="003A6D5E"/>
    <w:rsid w:val="003B012B"/>
    <w:rsid w:val="003B394F"/>
    <w:rsid w:val="003B4CE6"/>
    <w:rsid w:val="003B4E16"/>
    <w:rsid w:val="003D73B5"/>
    <w:rsid w:val="003E15AA"/>
    <w:rsid w:val="003F1CA1"/>
    <w:rsid w:val="003F3F53"/>
    <w:rsid w:val="003F545E"/>
    <w:rsid w:val="00402C2A"/>
    <w:rsid w:val="004046B7"/>
    <w:rsid w:val="00415357"/>
    <w:rsid w:val="004165AC"/>
    <w:rsid w:val="00421A39"/>
    <w:rsid w:val="0042630D"/>
    <w:rsid w:val="0042697A"/>
    <w:rsid w:val="00433538"/>
    <w:rsid w:val="00437C03"/>
    <w:rsid w:val="00441FDC"/>
    <w:rsid w:val="00444684"/>
    <w:rsid w:val="00446C50"/>
    <w:rsid w:val="00450C02"/>
    <w:rsid w:val="00454704"/>
    <w:rsid w:val="00461146"/>
    <w:rsid w:val="004635E1"/>
    <w:rsid w:val="00463774"/>
    <w:rsid w:val="00474181"/>
    <w:rsid w:val="00474802"/>
    <w:rsid w:val="00480B2C"/>
    <w:rsid w:val="00486793"/>
    <w:rsid w:val="004878DA"/>
    <w:rsid w:val="0049153D"/>
    <w:rsid w:val="00491729"/>
    <w:rsid w:val="00493A31"/>
    <w:rsid w:val="004946CD"/>
    <w:rsid w:val="004B2011"/>
    <w:rsid w:val="004B4B30"/>
    <w:rsid w:val="004B4C19"/>
    <w:rsid w:val="004B6353"/>
    <w:rsid w:val="004D0AC3"/>
    <w:rsid w:val="004D4F03"/>
    <w:rsid w:val="004E5A5E"/>
    <w:rsid w:val="004F34C7"/>
    <w:rsid w:val="00503027"/>
    <w:rsid w:val="005042DE"/>
    <w:rsid w:val="00514D7B"/>
    <w:rsid w:val="00517982"/>
    <w:rsid w:val="005214A9"/>
    <w:rsid w:val="005215C7"/>
    <w:rsid w:val="00521899"/>
    <w:rsid w:val="00521BD2"/>
    <w:rsid w:val="00533E13"/>
    <w:rsid w:val="00536FFD"/>
    <w:rsid w:val="005372C9"/>
    <w:rsid w:val="005400A0"/>
    <w:rsid w:val="00540D50"/>
    <w:rsid w:val="00542187"/>
    <w:rsid w:val="005469F4"/>
    <w:rsid w:val="005508EC"/>
    <w:rsid w:val="00551D93"/>
    <w:rsid w:val="00553C4A"/>
    <w:rsid w:val="00574668"/>
    <w:rsid w:val="005766EB"/>
    <w:rsid w:val="005874EA"/>
    <w:rsid w:val="005909DE"/>
    <w:rsid w:val="00597974"/>
    <w:rsid w:val="005A28A6"/>
    <w:rsid w:val="005A3299"/>
    <w:rsid w:val="005A500B"/>
    <w:rsid w:val="005A5052"/>
    <w:rsid w:val="005B15AD"/>
    <w:rsid w:val="005B54D0"/>
    <w:rsid w:val="005B6133"/>
    <w:rsid w:val="005B632A"/>
    <w:rsid w:val="005C5CD1"/>
    <w:rsid w:val="005D458A"/>
    <w:rsid w:val="005D4A72"/>
    <w:rsid w:val="005E1344"/>
    <w:rsid w:val="005E2F8A"/>
    <w:rsid w:val="005E4B3C"/>
    <w:rsid w:val="005F2CD1"/>
    <w:rsid w:val="00600465"/>
    <w:rsid w:val="00617C5D"/>
    <w:rsid w:val="0062114D"/>
    <w:rsid w:val="006263F3"/>
    <w:rsid w:val="0062747A"/>
    <w:rsid w:val="006274A7"/>
    <w:rsid w:val="00634C17"/>
    <w:rsid w:val="006367C8"/>
    <w:rsid w:val="00636AE8"/>
    <w:rsid w:val="00650629"/>
    <w:rsid w:val="00653119"/>
    <w:rsid w:val="006539EA"/>
    <w:rsid w:val="00656643"/>
    <w:rsid w:val="00657CA0"/>
    <w:rsid w:val="00663201"/>
    <w:rsid w:val="0066459E"/>
    <w:rsid w:val="0067478A"/>
    <w:rsid w:val="006979E5"/>
    <w:rsid w:val="006A1C20"/>
    <w:rsid w:val="006C3002"/>
    <w:rsid w:val="006D73B8"/>
    <w:rsid w:val="006E2480"/>
    <w:rsid w:val="006E2613"/>
    <w:rsid w:val="006E27F7"/>
    <w:rsid w:val="006E5ACD"/>
    <w:rsid w:val="006E5F7E"/>
    <w:rsid w:val="006F7B63"/>
    <w:rsid w:val="0071420F"/>
    <w:rsid w:val="00721DAE"/>
    <w:rsid w:val="00724D3E"/>
    <w:rsid w:val="007257C2"/>
    <w:rsid w:val="0072636E"/>
    <w:rsid w:val="0073292D"/>
    <w:rsid w:val="00732998"/>
    <w:rsid w:val="00732E34"/>
    <w:rsid w:val="00732F10"/>
    <w:rsid w:val="00733585"/>
    <w:rsid w:val="00734E7E"/>
    <w:rsid w:val="007408CB"/>
    <w:rsid w:val="0074748E"/>
    <w:rsid w:val="00753BAF"/>
    <w:rsid w:val="0076207D"/>
    <w:rsid w:val="00764224"/>
    <w:rsid w:val="0077697C"/>
    <w:rsid w:val="0077746C"/>
    <w:rsid w:val="00780FD3"/>
    <w:rsid w:val="00786941"/>
    <w:rsid w:val="00787BBA"/>
    <w:rsid w:val="00793D69"/>
    <w:rsid w:val="007A7FF3"/>
    <w:rsid w:val="007B08B6"/>
    <w:rsid w:val="007B51E5"/>
    <w:rsid w:val="007C1901"/>
    <w:rsid w:val="007C3354"/>
    <w:rsid w:val="007C4E07"/>
    <w:rsid w:val="007D009B"/>
    <w:rsid w:val="007D5218"/>
    <w:rsid w:val="007D6768"/>
    <w:rsid w:val="007D7494"/>
    <w:rsid w:val="007E243F"/>
    <w:rsid w:val="007F0C80"/>
    <w:rsid w:val="007F5C88"/>
    <w:rsid w:val="007F6079"/>
    <w:rsid w:val="00801899"/>
    <w:rsid w:val="0081014B"/>
    <w:rsid w:val="00812789"/>
    <w:rsid w:val="008219AE"/>
    <w:rsid w:val="00823F95"/>
    <w:rsid w:val="00825B18"/>
    <w:rsid w:val="00826250"/>
    <w:rsid w:val="00831E2D"/>
    <w:rsid w:val="00835257"/>
    <w:rsid w:val="00836EC0"/>
    <w:rsid w:val="00844879"/>
    <w:rsid w:val="00847C19"/>
    <w:rsid w:val="00847F7A"/>
    <w:rsid w:val="008523AA"/>
    <w:rsid w:val="008533D7"/>
    <w:rsid w:val="008600B7"/>
    <w:rsid w:val="00863BAD"/>
    <w:rsid w:val="00871022"/>
    <w:rsid w:val="008711ED"/>
    <w:rsid w:val="00874FE3"/>
    <w:rsid w:val="00876067"/>
    <w:rsid w:val="008766A1"/>
    <w:rsid w:val="008822F8"/>
    <w:rsid w:val="0088640D"/>
    <w:rsid w:val="00886A35"/>
    <w:rsid w:val="008870B5"/>
    <w:rsid w:val="008A34D0"/>
    <w:rsid w:val="008A76F6"/>
    <w:rsid w:val="008B01B5"/>
    <w:rsid w:val="008B33FB"/>
    <w:rsid w:val="008B784D"/>
    <w:rsid w:val="008C46D9"/>
    <w:rsid w:val="008C5605"/>
    <w:rsid w:val="008C78B1"/>
    <w:rsid w:val="008D08FD"/>
    <w:rsid w:val="008D19E0"/>
    <w:rsid w:val="008D4F3B"/>
    <w:rsid w:val="008E1E64"/>
    <w:rsid w:val="00906A03"/>
    <w:rsid w:val="00910BA0"/>
    <w:rsid w:val="009176B5"/>
    <w:rsid w:val="00917B70"/>
    <w:rsid w:val="0092015E"/>
    <w:rsid w:val="00920CB8"/>
    <w:rsid w:val="009225B1"/>
    <w:rsid w:val="00925344"/>
    <w:rsid w:val="00931285"/>
    <w:rsid w:val="00932484"/>
    <w:rsid w:val="00932E62"/>
    <w:rsid w:val="00933504"/>
    <w:rsid w:val="009447FA"/>
    <w:rsid w:val="00945798"/>
    <w:rsid w:val="0094777A"/>
    <w:rsid w:val="00954848"/>
    <w:rsid w:val="00956E6E"/>
    <w:rsid w:val="00963147"/>
    <w:rsid w:val="0096764E"/>
    <w:rsid w:val="00971291"/>
    <w:rsid w:val="0097133C"/>
    <w:rsid w:val="00972A08"/>
    <w:rsid w:val="00974974"/>
    <w:rsid w:val="00974EE8"/>
    <w:rsid w:val="00976FF6"/>
    <w:rsid w:val="00983893"/>
    <w:rsid w:val="00984A23"/>
    <w:rsid w:val="00986509"/>
    <w:rsid w:val="00986687"/>
    <w:rsid w:val="00987921"/>
    <w:rsid w:val="00990AFD"/>
    <w:rsid w:val="00995ABD"/>
    <w:rsid w:val="009A73F2"/>
    <w:rsid w:val="009B1B97"/>
    <w:rsid w:val="009B3EC7"/>
    <w:rsid w:val="009B4780"/>
    <w:rsid w:val="009C0EA8"/>
    <w:rsid w:val="009D3139"/>
    <w:rsid w:val="009E4F83"/>
    <w:rsid w:val="009F5DAB"/>
    <w:rsid w:val="009F70EC"/>
    <w:rsid w:val="009F7149"/>
    <w:rsid w:val="00A0209C"/>
    <w:rsid w:val="00A039AB"/>
    <w:rsid w:val="00A06CDD"/>
    <w:rsid w:val="00A07467"/>
    <w:rsid w:val="00A0798A"/>
    <w:rsid w:val="00A10DE8"/>
    <w:rsid w:val="00A11281"/>
    <w:rsid w:val="00A14B70"/>
    <w:rsid w:val="00A20F4F"/>
    <w:rsid w:val="00A2303D"/>
    <w:rsid w:val="00A234F7"/>
    <w:rsid w:val="00A35CFB"/>
    <w:rsid w:val="00A37EBF"/>
    <w:rsid w:val="00A40088"/>
    <w:rsid w:val="00A4054D"/>
    <w:rsid w:val="00A45367"/>
    <w:rsid w:val="00A52271"/>
    <w:rsid w:val="00A53F15"/>
    <w:rsid w:val="00A546AB"/>
    <w:rsid w:val="00A54CB0"/>
    <w:rsid w:val="00A56BD3"/>
    <w:rsid w:val="00A64E4E"/>
    <w:rsid w:val="00A65786"/>
    <w:rsid w:val="00A72D6F"/>
    <w:rsid w:val="00A73792"/>
    <w:rsid w:val="00A76E4E"/>
    <w:rsid w:val="00A814B5"/>
    <w:rsid w:val="00A85562"/>
    <w:rsid w:val="00A9506D"/>
    <w:rsid w:val="00A978F5"/>
    <w:rsid w:val="00AA3396"/>
    <w:rsid w:val="00AA4679"/>
    <w:rsid w:val="00AA76E0"/>
    <w:rsid w:val="00AB585B"/>
    <w:rsid w:val="00AC0272"/>
    <w:rsid w:val="00AD082E"/>
    <w:rsid w:val="00AD23BE"/>
    <w:rsid w:val="00AD4971"/>
    <w:rsid w:val="00AE00A9"/>
    <w:rsid w:val="00AE13EA"/>
    <w:rsid w:val="00AE224D"/>
    <w:rsid w:val="00AE7244"/>
    <w:rsid w:val="00AF29AB"/>
    <w:rsid w:val="00B00BAA"/>
    <w:rsid w:val="00B01E87"/>
    <w:rsid w:val="00B0414F"/>
    <w:rsid w:val="00B06064"/>
    <w:rsid w:val="00B07803"/>
    <w:rsid w:val="00B14892"/>
    <w:rsid w:val="00B1525D"/>
    <w:rsid w:val="00B15D70"/>
    <w:rsid w:val="00B16E20"/>
    <w:rsid w:val="00B20D9C"/>
    <w:rsid w:val="00B22A1A"/>
    <w:rsid w:val="00B274EF"/>
    <w:rsid w:val="00B306B7"/>
    <w:rsid w:val="00B320AA"/>
    <w:rsid w:val="00B35C5E"/>
    <w:rsid w:val="00B3611A"/>
    <w:rsid w:val="00B408F7"/>
    <w:rsid w:val="00B43D93"/>
    <w:rsid w:val="00B44AAA"/>
    <w:rsid w:val="00B45D27"/>
    <w:rsid w:val="00B46538"/>
    <w:rsid w:val="00B47C8F"/>
    <w:rsid w:val="00B50C40"/>
    <w:rsid w:val="00B52029"/>
    <w:rsid w:val="00B56592"/>
    <w:rsid w:val="00B608B0"/>
    <w:rsid w:val="00B614D8"/>
    <w:rsid w:val="00B63229"/>
    <w:rsid w:val="00B6471A"/>
    <w:rsid w:val="00B73038"/>
    <w:rsid w:val="00B75F1E"/>
    <w:rsid w:val="00B76B53"/>
    <w:rsid w:val="00B76F5D"/>
    <w:rsid w:val="00B85CB0"/>
    <w:rsid w:val="00B96A5B"/>
    <w:rsid w:val="00BA03EB"/>
    <w:rsid w:val="00BB5380"/>
    <w:rsid w:val="00BB6934"/>
    <w:rsid w:val="00BB6C7C"/>
    <w:rsid w:val="00BC3198"/>
    <w:rsid w:val="00BD6C79"/>
    <w:rsid w:val="00BE2F71"/>
    <w:rsid w:val="00BE6998"/>
    <w:rsid w:val="00BF26AE"/>
    <w:rsid w:val="00BF40D2"/>
    <w:rsid w:val="00C043BF"/>
    <w:rsid w:val="00C05FFD"/>
    <w:rsid w:val="00C11745"/>
    <w:rsid w:val="00C14619"/>
    <w:rsid w:val="00C20944"/>
    <w:rsid w:val="00C24BA1"/>
    <w:rsid w:val="00C25FED"/>
    <w:rsid w:val="00C27A90"/>
    <w:rsid w:val="00C30520"/>
    <w:rsid w:val="00C30B55"/>
    <w:rsid w:val="00C40F87"/>
    <w:rsid w:val="00C422E0"/>
    <w:rsid w:val="00C4347F"/>
    <w:rsid w:val="00C446D0"/>
    <w:rsid w:val="00C45F46"/>
    <w:rsid w:val="00C47718"/>
    <w:rsid w:val="00C47F23"/>
    <w:rsid w:val="00C50F24"/>
    <w:rsid w:val="00C6208A"/>
    <w:rsid w:val="00C64486"/>
    <w:rsid w:val="00C73C56"/>
    <w:rsid w:val="00C81596"/>
    <w:rsid w:val="00C8552D"/>
    <w:rsid w:val="00C86081"/>
    <w:rsid w:val="00C915E5"/>
    <w:rsid w:val="00C95264"/>
    <w:rsid w:val="00CA1869"/>
    <w:rsid w:val="00CB46C4"/>
    <w:rsid w:val="00CC4F5C"/>
    <w:rsid w:val="00CD24EB"/>
    <w:rsid w:val="00CD4006"/>
    <w:rsid w:val="00CD6BE5"/>
    <w:rsid w:val="00CE1DCA"/>
    <w:rsid w:val="00CE5298"/>
    <w:rsid w:val="00CE6FE2"/>
    <w:rsid w:val="00CF2B17"/>
    <w:rsid w:val="00CF4816"/>
    <w:rsid w:val="00CF54F0"/>
    <w:rsid w:val="00CF580F"/>
    <w:rsid w:val="00CF68E3"/>
    <w:rsid w:val="00CF6E6C"/>
    <w:rsid w:val="00D0743D"/>
    <w:rsid w:val="00D13376"/>
    <w:rsid w:val="00D14200"/>
    <w:rsid w:val="00D201AA"/>
    <w:rsid w:val="00D21E7A"/>
    <w:rsid w:val="00D24E16"/>
    <w:rsid w:val="00D27647"/>
    <w:rsid w:val="00D27A3E"/>
    <w:rsid w:val="00D318D6"/>
    <w:rsid w:val="00D360F7"/>
    <w:rsid w:val="00D37E02"/>
    <w:rsid w:val="00D4201D"/>
    <w:rsid w:val="00D42AC1"/>
    <w:rsid w:val="00D46706"/>
    <w:rsid w:val="00D46F7A"/>
    <w:rsid w:val="00D5295E"/>
    <w:rsid w:val="00D53145"/>
    <w:rsid w:val="00D53399"/>
    <w:rsid w:val="00D57366"/>
    <w:rsid w:val="00D72BD6"/>
    <w:rsid w:val="00D809DF"/>
    <w:rsid w:val="00D83658"/>
    <w:rsid w:val="00D848E0"/>
    <w:rsid w:val="00D851C7"/>
    <w:rsid w:val="00D90B12"/>
    <w:rsid w:val="00D95118"/>
    <w:rsid w:val="00D96138"/>
    <w:rsid w:val="00DA60E6"/>
    <w:rsid w:val="00DA6434"/>
    <w:rsid w:val="00DB17F8"/>
    <w:rsid w:val="00DB3104"/>
    <w:rsid w:val="00DB3E05"/>
    <w:rsid w:val="00DB7462"/>
    <w:rsid w:val="00DC61C6"/>
    <w:rsid w:val="00DD2B78"/>
    <w:rsid w:val="00DD32CD"/>
    <w:rsid w:val="00DD4EEF"/>
    <w:rsid w:val="00DD57C8"/>
    <w:rsid w:val="00DD5EE7"/>
    <w:rsid w:val="00DD605B"/>
    <w:rsid w:val="00DE091A"/>
    <w:rsid w:val="00DE0D28"/>
    <w:rsid w:val="00DE37B2"/>
    <w:rsid w:val="00DE40DB"/>
    <w:rsid w:val="00DE40E4"/>
    <w:rsid w:val="00DE4A45"/>
    <w:rsid w:val="00DE6626"/>
    <w:rsid w:val="00DF2703"/>
    <w:rsid w:val="00DF6101"/>
    <w:rsid w:val="00DF6293"/>
    <w:rsid w:val="00DF7956"/>
    <w:rsid w:val="00E015BC"/>
    <w:rsid w:val="00E02D9A"/>
    <w:rsid w:val="00E0584D"/>
    <w:rsid w:val="00E21F6D"/>
    <w:rsid w:val="00E30D63"/>
    <w:rsid w:val="00E336F9"/>
    <w:rsid w:val="00E34BD8"/>
    <w:rsid w:val="00E35DE8"/>
    <w:rsid w:val="00E36CEE"/>
    <w:rsid w:val="00E40984"/>
    <w:rsid w:val="00E41808"/>
    <w:rsid w:val="00E466D7"/>
    <w:rsid w:val="00E52641"/>
    <w:rsid w:val="00E53B91"/>
    <w:rsid w:val="00E5468D"/>
    <w:rsid w:val="00E67BD4"/>
    <w:rsid w:val="00E7031F"/>
    <w:rsid w:val="00E72C71"/>
    <w:rsid w:val="00E75008"/>
    <w:rsid w:val="00E755AE"/>
    <w:rsid w:val="00E800E7"/>
    <w:rsid w:val="00E832C9"/>
    <w:rsid w:val="00E83D69"/>
    <w:rsid w:val="00E8492C"/>
    <w:rsid w:val="00EA1447"/>
    <w:rsid w:val="00EB34F0"/>
    <w:rsid w:val="00EC3A8E"/>
    <w:rsid w:val="00EC3C20"/>
    <w:rsid w:val="00ED122E"/>
    <w:rsid w:val="00ED4551"/>
    <w:rsid w:val="00ED5C6D"/>
    <w:rsid w:val="00EE211D"/>
    <w:rsid w:val="00EE6728"/>
    <w:rsid w:val="00EF32A5"/>
    <w:rsid w:val="00EF3843"/>
    <w:rsid w:val="00EF608D"/>
    <w:rsid w:val="00F01F98"/>
    <w:rsid w:val="00F0459F"/>
    <w:rsid w:val="00F10BDE"/>
    <w:rsid w:val="00F12724"/>
    <w:rsid w:val="00F1386D"/>
    <w:rsid w:val="00F23B13"/>
    <w:rsid w:val="00F40DDC"/>
    <w:rsid w:val="00F46C58"/>
    <w:rsid w:val="00F54011"/>
    <w:rsid w:val="00F54D1B"/>
    <w:rsid w:val="00F56E04"/>
    <w:rsid w:val="00F61950"/>
    <w:rsid w:val="00F6656F"/>
    <w:rsid w:val="00F67B11"/>
    <w:rsid w:val="00F7124F"/>
    <w:rsid w:val="00F76826"/>
    <w:rsid w:val="00F825DB"/>
    <w:rsid w:val="00F87855"/>
    <w:rsid w:val="00F92CDE"/>
    <w:rsid w:val="00F94287"/>
    <w:rsid w:val="00FA14B6"/>
    <w:rsid w:val="00FA79AA"/>
    <w:rsid w:val="00FB64AA"/>
    <w:rsid w:val="00FC54BD"/>
    <w:rsid w:val="00FC6405"/>
    <w:rsid w:val="00FC6584"/>
    <w:rsid w:val="00FD3F97"/>
    <w:rsid w:val="00FD55AC"/>
    <w:rsid w:val="00FE15FA"/>
    <w:rsid w:val="00FE44B9"/>
    <w:rsid w:val="00FF07E0"/>
    <w:rsid w:val="00FF52E2"/>
    <w:rsid w:val="00FF6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0371C378"/>
  <w15:docId w15:val="{F6E56352-734E-9340-9B45-7677C5EFF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Cs w:val="22"/>
        <w:lang w:val="fr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2F0C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35713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57139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357139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357139"/>
  </w:style>
  <w:style w:type="paragraph" w:styleId="Pieddepage">
    <w:name w:val="footer"/>
    <w:basedOn w:val="Normal"/>
    <w:link w:val="PieddepageCar"/>
    <w:uiPriority w:val="99"/>
    <w:unhideWhenUsed/>
    <w:rsid w:val="00357139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357139"/>
  </w:style>
  <w:style w:type="table" w:styleId="Grilledutableau">
    <w:name w:val="Table Grid"/>
    <w:basedOn w:val="TableauNormal"/>
    <w:rsid w:val="003571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474181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F402B"/>
    <w:rPr>
      <w:color w:val="808080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146E80"/>
    <w:rPr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146E80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146E80"/>
    <w:rPr>
      <w:vertAlign w:val="superscript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146E80"/>
    <w:rPr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146E80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146E80"/>
    <w:rPr>
      <w:vertAlign w:val="superscript"/>
    </w:rPr>
  </w:style>
  <w:style w:type="paragraph" w:styleId="Sansinterligne">
    <w:name w:val="No Spacing"/>
    <w:link w:val="SansinterligneCar"/>
    <w:uiPriority w:val="1"/>
    <w:qFormat/>
    <w:rsid w:val="00F40DDC"/>
  </w:style>
  <w:style w:type="character" w:customStyle="1" w:styleId="SansinterligneCar">
    <w:name w:val="Sans interligne Car"/>
    <w:basedOn w:val="Policepardfaut"/>
    <w:link w:val="Sansinterligne"/>
    <w:uiPriority w:val="1"/>
    <w:rsid w:val="007408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47EB4F-2B7D-4640-9A74-1B1240C14F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4</Words>
  <Characters>2223</Characters>
  <Application>Microsoft Office Word</Application>
  <DocSecurity>0</DocSecurity>
  <Lines>18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SSS REG02</Company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flo01</dc:creator>
  <cp:lastModifiedBy>Maud-Christine Chouinard</cp:lastModifiedBy>
  <cp:revision>3</cp:revision>
  <cp:lastPrinted>2013-03-26T16:02:00Z</cp:lastPrinted>
  <dcterms:created xsi:type="dcterms:W3CDTF">2022-05-27T16:48:00Z</dcterms:created>
  <dcterms:modified xsi:type="dcterms:W3CDTF">2022-05-27T16:49:00Z</dcterms:modified>
</cp:coreProperties>
</file>